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D5A8C" w14:textId="05488CF1" w:rsidR="007A116F" w:rsidRPr="004F3CB9" w:rsidRDefault="00EB14BF" w:rsidP="00D81C6B">
      <w:pPr>
        <w:spacing w:after="0" w:line="240" w:lineRule="auto"/>
        <w:contextualSpacing/>
        <w:jc w:val="center"/>
        <w:rPr>
          <w:b/>
          <w:bCs/>
        </w:rPr>
      </w:pPr>
      <w:r>
        <w:rPr>
          <w:b/>
          <w:bCs/>
        </w:rPr>
        <w:t xml:space="preserve">HAIG PARTNERS </w:t>
      </w:r>
      <w:r w:rsidR="007F34F6">
        <w:rPr>
          <w:b/>
          <w:bCs/>
        </w:rPr>
        <w:t xml:space="preserve">SERVES AS EXCLUSIVE </w:t>
      </w:r>
      <w:r w:rsidR="00892C02">
        <w:rPr>
          <w:b/>
          <w:bCs/>
        </w:rPr>
        <w:t>ADVISOR</w:t>
      </w:r>
      <w:r w:rsidR="007F34F6">
        <w:rPr>
          <w:b/>
          <w:bCs/>
        </w:rPr>
        <w:t xml:space="preserve"> </w:t>
      </w:r>
      <w:r w:rsidR="005505FA">
        <w:rPr>
          <w:b/>
          <w:bCs/>
        </w:rPr>
        <w:t xml:space="preserve">ON </w:t>
      </w:r>
      <w:r w:rsidR="00342533">
        <w:rPr>
          <w:b/>
          <w:bCs/>
        </w:rPr>
        <w:t xml:space="preserve">THE </w:t>
      </w:r>
      <w:r w:rsidR="005505FA">
        <w:rPr>
          <w:b/>
          <w:bCs/>
        </w:rPr>
        <w:t xml:space="preserve">SALE </w:t>
      </w:r>
      <w:r w:rsidR="00AE3299">
        <w:rPr>
          <w:b/>
          <w:bCs/>
        </w:rPr>
        <w:t xml:space="preserve">OF </w:t>
      </w:r>
      <w:r w:rsidR="00D81C6B">
        <w:rPr>
          <w:b/>
          <w:bCs/>
        </w:rPr>
        <w:t>J&amp;M CHEVROLET</w:t>
      </w:r>
      <w:r w:rsidR="00FE2893">
        <w:rPr>
          <w:b/>
          <w:bCs/>
        </w:rPr>
        <w:t xml:space="preserve"> </w:t>
      </w:r>
    </w:p>
    <w:p w14:paraId="75FA2BEA" w14:textId="4CA51152" w:rsidR="00126DA0" w:rsidRDefault="004C7EAF" w:rsidP="004C7EAF">
      <w:pPr>
        <w:spacing w:before="360" w:after="120"/>
        <w:rPr>
          <w:rFonts w:cstheme="minorHAnsi"/>
        </w:rPr>
      </w:pPr>
      <w:bookmarkStart w:id="0" w:name="_Hlk112142583"/>
      <w:r w:rsidRPr="004C7EAF">
        <w:rPr>
          <w:rFonts w:cstheme="minorHAnsi"/>
          <w:b/>
          <w:bCs/>
        </w:rPr>
        <w:t xml:space="preserve">Fort Lauderdale, FL – </w:t>
      </w:r>
      <w:r w:rsidR="00FE2893">
        <w:rPr>
          <w:rFonts w:cstheme="minorHAnsi"/>
          <w:b/>
          <w:bCs/>
        </w:rPr>
        <w:t>September</w:t>
      </w:r>
      <w:r w:rsidR="00673699">
        <w:rPr>
          <w:rFonts w:cstheme="minorHAnsi"/>
          <w:b/>
          <w:bCs/>
        </w:rPr>
        <w:t xml:space="preserve"> </w:t>
      </w:r>
      <w:r w:rsidR="0091420B">
        <w:rPr>
          <w:rFonts w:cstheme="minorHAnsi"/>
          <w:b/>
          <w:bCs/>
        </w:rPr>
        <w:t>1</w:t>
      </w:r>
      <w:r w:rsidR="00A44D1E">
        <w:rPr>
          <w:rFonts w:cstheme="minorHAnsi"/>
          <w:b/>
          <w:bCs/>
        </w:rPr>
        <w:t>5</w:t>
      </w:r>
      <w:r w:rsidRPr="004C7EAF">
        <w:rPr>
          <w:rFonts w:cstheme="minorHAnsi"/>
          <w:b/>
          <w:bCs/>
        </w:rPr>
        <w:t xml:space="preserve">, 2022 – </w:t>
      </w:r>
      <w:r w:rsidRPr="004C7EAF">
        <w:rPr>
          <w:rFonts w:cstheme="minorHAnsi"/>
        </w:rPr>
        <w:t xml:space="preserve">Haig Partners LLC, the leading buy-sell advisory firm to auto, heavy </w:t>
      </w:r>
      <w:proofErr w:type="gramStart"/>
      <w:r w:rsidRPr="004C7EAF">
        <w:rPr>
          <w:rFonts w:cstheme="minorHAnsi"/>
        </w:rPr>
        <w:t>truck</w:t>
      </w:r>
      <w:proofErr w:type="gramEnd"/>
      <w:r w:rsidRPr="004C7EAF">
        <w:rPr>
          <w:rFonts w:cstheme="minorHAnsi"/>
        </w:rPr>
        <w:t xml:space="preserve"> and RV dealers in the U.S., served as the exclusive advisor </w:t>
      </w:r>
      <w:r w:rsidR="0044178F">
        <w:rPr>
          <w:rFonts w:cstheme="minorHAnsi"/>
        </w:rPr>
        <w:t xml:space="preserve">on the sale </w:t>
      </w:r>
      <w:r w:rsidR="00443739">
        <w:rPr>
          <w:rFonts w:cstheme="minorHAnsi"/>
        </w:rPr>
        <w:t xml:space="preserve">of </w:t>
      </w:r>
      <w:r w:rsidR="00FE2893">
        <w:rPr>
          <w:rFonts w:cstheme="minorHAnsi"/>
        </w:rPr>
        <w:t>J&amp;M Chevrolet</w:t>
      </w:r>
      <w:r w:rsidR="00C24AA6">
        <w:rPr>
          <w:rFonts w:cstheme="minorHAnsi"/>
        </w:rPr>
        <w:t xml:space="preserve">, located </w:t>
      </w:r>
      <w:r w:rsidR="00FE2893">
        <w:rPr>
          <w:rFonts w:cstheme="minorHAnsi"/>
        </w:rPr>
        <w:t>outside Raleigh, North Carolina</w:t>
      </w:r>
      <w:r w:rsidR="00155490">
        <w:rPr>
          <w:rFonts w:cstheme="minorHAnsi"/>
        </w:rPr>
        <w:t xml:space="preserve"> to Dan </w:t>
      </w:r>
      <w:r w:rsidR="003643D8">
        <w:rPr>
          <w:rFonts w:cstheme="minorHAnsi"/>
        </w:rPr>
        <w:t>Miller</w:t>
      </w:r>
      <w:r w:rsidR="00461641">
        <w:rPr>
          <w:rFonts w:cstheme="minorHAnsi"/>
        </w:rPr>
        <w:t xml:space="preserve"> and Mark </w:t>
      </w:r>
      <w:proofErr w:type="spellStart"/>
      <w:r w:rsidR="00461641">
        <w:rPr>
          <w:rFonts w:cstheme="minorHAnsi"/>
        </w:rPr>
        <w:t>Zurales</w:t>
      </w:r>
      <w:proofErr w:type="spellEnd"/>
      <w:r w:rsidR="00FE2893">
        <w:rPr>
          <w:rFonts w:cstheme="minorHAnsi"/>
        </w:rPr>
        <w:t>.</w:t>
      </w:r>
    </w:p>
    <w:bookmarkEnd w:id="0"/>
    <w:p w14:paraId="20285992" w14:textId="3E488DD0" w:rsidR="002F4005" w:rsidRDefault="00FE2893" w:rsidP="004C7EAF">
      <w:pPr>
        <w:spacing w:before="360" w:after="120"/>
        <w:rPr>
          <w:rFonts w:cstheme="minorHAnsi"/>
        </w:rPr>
      </w:pPr>
      <w:r w:rsidRPr="00FE2893">
        <w:rPr>
          <w:rFonts w:cstheme="minorHAnsi"/>
        </w:rPr>
        <w:t>J</w:t>
      </w:r>
      <w:r>
        <w:rPr>
          <w:rFonts w:cstheme="minorHAnsi"/>
        </w:rPr>
        <w:t>&amp;M Chevrolet</w:t>
      </w:r>
      <w:r w:rsidR="003A71DF">
        <w:rPr>
          <w:rFonts w:cstheme="minorHAnsi"/>
        </w:rPr>
        <w:t xml:space="preserve"> </w:t>
      </w:r>
      <w:r w:rsidR="00EA3389">
        <w:rPr>
          <w:rFonts w:cstheme="minorHAnsi"/>
        </w:rPr>
        <w:t>was incorporated</w:t>
      </w:r>
      <w:r w:rsidR="0064172E">
        <w:rPr>
          <w:rFonts w:cstheme="minorHAnsi"/>
        </w:rPr>
        <w:t xml:space="preserve"> in the late 1920s, </w:t>
      </w:r>
      <w:r w:rsidR="00EA3389">
        <w:rPr>
          <w:rFonts w:cstheme="minorHAnsi"/>
        </w:rPr>
        <w:t xml:space="preserve">making it </w:t>
      </w:r>
      <w:r w:rsidR="00A006DD">
        <w:rPr>
          <w:rFonts w:cstheme="minorHAnsi"/>
        </w:rPr>
        <w:t xml:space="preserve">one of the </w:t>
      </w:r>
      <w:r w:rsidR="00EA3389">
        <w:rPr>
          <w:rFonts w:cstheme="minorHAnsi"/>
        </w:rPr>
        <w:t>oldest dealership</w:t>
      </w:r>
      <w:r w:rsidR="006A492A">
        <w:rPr>
          <w:rFonts w:cstheme="minorHAnsi"/>
        </w:rPr>
        <w:t>s</w:t>
      </w:r>
      <w:r w:rsidR="00EA3389">
        <w:rPr>
          <w:rFonts w:cstheme="minorHAnsi"/>
        </w:rPr>
        <w:t xml:space="preserve"> serving Wake County</w:t>
      </w:r>
      <w:r w:rsidR="00CD02FC">
        <w:rPr>
          <w:rFonts w:cstheme="minorHAnsi"/>
        </w:rPr>
        <w:t xml:space="preserve"> </w:t>
      </w:r>
      <w:r w:rsidR="00B34592">
        <w:rPr>
          <w:rFonts w:cstheme="minorHAnsi"/>
        </w:rPr>
        <w:t xml:space="preserve">and the </w:t>
      </w:r>
      <w:r w:rsidR="00CD02FC">
        <w:rPr>
          <w:rFonts w:cstheme="minorHAnsi"/>
        </w:rPr>
        <w:t>greater Raleigh</w:t>
      </w:r>
      <w:r w:rsidR="002916C2">
        <w:rPr>
          <w:rFonts w:cstheme="minorHAnsi"/>
        </w:rPr>
        <w:t>-Durham</w:t>
      </w:r>
      <w:r w:rsidR="00B34592">
        <w:rPr>
          <w:rFonts w:cstheme="minorHAnsi"/>
        </w:rPr>
        <w:t xml:space="preserve"> market</w:t>
      </w:r>
      <w:r w:rsidR="00CD02FC">
        <w:rPr>
          <w:rFonts w:cstheme="minorHAnsi"/>
        </w:rPr>
        <w:t>.</w:t>
      </w:r>
      <w:r w:rsidR="0064538F">
        <w:rPr>
          <w:rFonts w:cstheme="minorHAnsi"/>
        </w:rPr>
        <w:t xml:space="preserve"> </w:t>
      </w:r>
      <w:r w:rsidR="00673699">
        <w:rPr>
          <w:rFonts w:cstheme="minorHAnsi"/>
        </w:rPr>
        <w:t xml:space="preserve">Carlos Wheeler, </w:t>
      </w:r>
      <w:r w:rsidR="0064172E">
        <w:rPr>
          <w:rFonts w:cstheme="minorHAnsi"/>
        </w:rPr>
        <w:t xml:space="preserve">a </w:t>
      </w:r>
      <w:r w:rsidR="00EA3389">
        <w:rPr>
          <w:rFonts w:cstheme="minorHAnsi"/>
        </w:rPr>
        <w:t>s</w:t>
      </w:r>
      <w:r w:rsidR="00443739">
        <w:rPr>
          <w:rFonts w:cstheme="minorHAnsi"/>
        </w:rPr>
        <w:t>econd-generation</w:t>
      </w:r>
      <w:r w:rsidR="0064172E">
        <w:rPr>
          <w:rFonts w:cstheme="minorHAnsi"/>
        </w:rPr>
        <w:t xml:space="preserve"> dealer</w:t>
      </w:r>
      <w:r>
        <w:rPr>
          <w:rFonts w:cstheme="minorHAnsi"/>
        </w:rPr>
        <w:t xml:space="preserve">, alongside </w:t>
      </w:r>
      <w:r w:rsidR="003643D8">
        <w:rPr>
          <w:rFonts w:cstheme="minorHAnsi"/>
        </w:rPr>
        <w:t xml:space="preserve">long-time business partner </w:t>
      </w:r>
      <w:r>
        <w:rPr>
          <w:rFonts w:cstheme="minorHAnsi"/>
        </w:rPr>
        <w:t xml:space="preserve">David </w:t>
      </w:r>
      <w:r w:rsidR="0064172E">
        <w:rPr>
          <w:rFonts w:cstheme="minorHAnsi"/>
        </w:rPr>
        <w:t>Stepp</w:t>
      </w:r>
      <w:r>
        <w:rPr>
          <w:rFonts w:cstheme="minorHAnsi"/>
        </w:rPr>
        <w:t xml:space="preserve"> and the team at J&amp;M Chevrolet </w:t>
      </w:r>
      <w:r w:rsidR="00C548FE">
        <w:rPr>
          <w:rFonts w:cstheme="minorHAnsi"/>
        </w:rPr>
        <w:t>ha</w:t>
      </w:r>
      <w:r w:rsidR="0064538F">
        <w:rPr>
          <w:rFonts w:cstheme="minorHAnsi"/>
        </w:rPr>
        <w:t>s</w:t>
      </w:r>
      <w:r w:rsidR="00AE6245">
        <w:rPr>
          <w:rFonts w:cstheme="minorHAnsi"/>
        </w:rPr>
        <w:t xml:space="preserve"> built a</w:t>
      </w:r>
      <w:r>
        <w:rPr>
          <w:rFonts w:cstheme="minorHAnsi"/>
        </w:rPr>
        <w:t xml:space="preserve"> reputation for providing </w:t>
      </w:r>
      <w:r w:rsidR="00443739">
        <w:rPr>
          <w:rFonts w:cstheme="minorHAnsi"/>
        </w:rPr>
        <w:t>exceptional</w:t>
      </w:r>
      <w:r>
        <w:rPr>
          <w:rFonts w:cstheme="minorHAnsi"/>
        </w:rPr>
        <w:t xml:space="preserve"> customer </w:t>
      </w:r>
      <w:r w:rsidR="00443739">
        <w:rPr>
          <w:rFonts w:cstheme="minorHAnsi"/>
        </w:rPr>
        <w:t>service</w:t>
      </w:r>
      <w:r w:rsidR="00AE6245">
        <w:rPr>
          <w:rFonts w:cstheme="minorHAnsi"/>
        </w:rPr>
        <w:t>.</w:t>
      </w:r>
      <w:r w:rsidR="00717183">
        <w:rPr>
          <w:rFonts w:cstheme="minorHAnsi"/>
        </w:rPr>
        <w:t xml:space="preserve"> </w:t>
      </w:r>
    </w:p>
    <w:p w14:paraId="0FF5D65C" w14:textId="5E85B8F8" w:rsidR="006F0E84" w:rsidRDefault="00CD02FC" w:rsidP="004C7EAF">
      <w:pPr>
        <w:spacing w:before="360" w:after="120"/>
        <w:rPr>
          <w:rFonts w:cstheme="minorHAnsi"/>
        </w:rPr>
      </w:pPr>
      <w:r>
        <w:rPr>
          <w:rFonts w:cstheme="minorHAnsi"/>
        </w:rPr>
        <w:t xml:space="preserve">“We </w:t>
      </w:r>
      <w:r w:rsidR="00612C63">
        <w:rPr>
          <w:rFonts w:cstheme="minorHAnsi"/>
        </w:rPr>
        <w:t xml:space="preserve">are blessed to </w:t>
      </w:r>
      <w:r>
        <w:rPr>
          <w:rFonts w:cstheme="minorHAnsi"/>
        </w:rPr>
        <w:t>have</w:t>
      </w:r>
      <w:r w:rsidR="00612C63">
        <w:rPr>
          <w:rFonts w:cstheme="minorHAnsi"/>
        </w:rPr>
        <w:t xml:space="preserve"> had the opportunity to </w:t>
      </w:r>
      <w:r>
        <w:rPr>
          <w:rFonts w:cstheme="minorHAnsi"/>
        </w:rPr>
        <w:t>provide a</w:t>
      </w:r>
      <w:r w:rsidR="00D87041">
        <w:rPr>
          <w:rFonts w:cstheme="minorHAnsi"/>
        </w:rPr>
        <w:t xml:space="preserve"> well-respected </w:t>
      </w:r>
      <w:r>
        <w:rPr>
          <w:rFonts w:cstheme="minorHAnsi"/>
        </w:rPr>
        <w:t>brand</w:t>
      </w:r>
      <w:r w:rsidR="00992DD0">
        <w:rPr>
          <w:rFonts w:cstheme="minorHAnsi"/>
        </w:rPr>
        <w:t xml:space="preserve"> </w:t>
      </w:r>
      <w:r w:rsidR="00612C63">
        <w:rPr>
          <w:rFonts w:cstheme="minorHAnsi"/>
        </w:rPr>
        <w:t xml:space="preserve">to </w:t>
      </w:r>
      <w:r w:rsidR="003A71DF">
        <w:rPr>
          <w:rFonts w:cstheme="minorHAnsi"/>
        </w:rPr>
        <w:t>our</w:t>
      </w:r>
      <w:r>
        <w:rPr>
          <w:rFonts w:cstheme="minorHAnsi"/>
        </w:rPr>
        <w:t xml:space="preserve"> customers and communities</w:t>
      </w:r>
      <w:r w:rsidR="00717183">
        <w:rPr>
          <w:rFonts w:cstheme="minorHAnsi"/>
        </w:rPr>
        <w:t>. O</w:t>
      </w:r>
      <w:r w:rsidR="00B34592">
        <w:rPr>
          <w:rFonts w:cstheme="minorHAnsi"/>
        </w:rPr>
        <w:t>ur</w:t>
      </w:r>
      <w:r w:rsidR="00A55F8F">
        <w:rPr>
          <w:rFonts w:cstheme="minorHAnsi"/>
        </w:rPr>
        <w:t xml:space="preserve"> family has </w:t>
      </w:r>
      <w:r w:rsidR="00841013">
        <w:rPr>
          <w:rFonts w:cstheme="minorHAnsi"/>
        </w:rPr>
        <w:t>been serving the greater Raleigh-Durham area</w:t>
      </w:r>
      <w:r w:rsidR="00A55F8F">
        <w:rPr>
          <w:rFonts w:cstheme="minorHAnsi"/>
        </w:rPr>
        <w:t xml:space="preserve"> for decades</w:t>
      </w:r>
      <w:r w:rsidR="002B77E6">
        <w:rPr>
          <w:rFonts w:cstheme="minorHAnsi"/>
        </w:rPr>
        <w:t>,</w:t>
      </w:r>
      <w:r w:rsidR="00A55F8F">
        <w:rPr>
          <w:rFonts w:cstheme="minorHAnsi"/>
        </w:rPr>
        <w:t xml:space="preserve"> and it </w:t>
      </w:r>
      <w:r w:rsidR="00612C63">
        <w:rPr>
          <w:rFonts w:cstheme="minorHAnsi"/>
        </w:rPr>
        <w:t>has be</w:t>
      </w:r>
      <w:r w:rsidR="00A55F8F">
        <w:rPr>
          <w:rFonts w:cstheme="minorHAnsi"/>
        </w:rPr>
        <w:t>en fun</w:t>
      </w:r>
      <w:r w:rsidR="00A7109D">
        <w:rPr>
          <w:rFonts w:cstheme="minorHAnsi"/>
        </w:rPr>
        <w:t xml:space="preserve"> to </w:t>
      </w:r>
      <w:r w:rsidR="00A55F8F">
        <w:rPr>
          <w:rFonts w:cstheme="minorHAnsi"/>
        </w:rPr>
        <w:t xml:space="preserve">watch </w:t>
      </w:r>
      <w:r w:rsidR="00092F87">
        <w:rPr>
          <w:rFonts w:cstheme="minorHAnsi"/>
        </w:rPr>
        <w:t>the</w:t>
      </w:r>
      <w:r w:rsidR="00A55F8F">
        <w:rPr>
          <w:rFonts w:cstheme="minorHAnsi"/>
        </w:rPr>
        <w:t xml:space="preserve"> area</w:t>
      </w:r>
      <w:r w:rsidR="00A7109D">
        <w:rPr>
          <w:rFonts w:cstheme="minorHAnsi"/>
        </w:rPr>
        <w:t xml:space="preserve"> grow</w:t>
      </w:r>
      <w:r w:rsidR="00841013">
        <w:rPr>
          <w:rFonts w:cstheme="minorHAnsi"/>
        </w:rPr>
        <w:t xml:space="preserve">. </w:t>
      </w:r>
      <w:r w:rsidR="00A55F8F">
        <w:rPr>
          <w:rFonts w:cstheme="minorHAnsi"/>
        </w:rPr>
        <w:t xml:space="preserve">We will miss our customers and serving the community but know that </w:t>
      </w:r>
      <w:r w:rsidR="003A71DF">
        <w:rPr>
          <w:rFonts w:cstheme="minorHAnsi"/>
        </w:rPr>
        <w:t>it</w:t>
      </w:r>
      <w:r w:rsidR="00841013">
        <w:rPr>
          <w:rFonts w:cstheme="minorHAnsi"/>
        </w:rPr>
        <w:t xml:space="preserve"> </w:t>
      </w:r>
      <w:r w:rsidR="00A55F8F">
        <w:rPr>
          <w:rFonts w:cstheme="minorHAnsi"/>
        </w:rPr>
        <w:t>will continue with Dan and his team</w:t>
      </w:r>
      <w:r w:rsidR="00841013">
        <w:rPr>
          <w:rFonts w:cstheme="minorHAnsi"/>
        </w:rPr>
        <w:t>,” shared Carlos Wheeler, Dealer</w:t>
      </w:r>
      <w:r w:rsidR="00493A0F">
        <w:rPr>
          <w:rFonts w:cstheme="minorHAnsi"/>
        </w:rPr>
        <w:t xml:space="preserve"> Principal</w:t>
      </w:r>
      <w:r w:rsidR="00841013">
        <w:rPr>
          <w:rFonts w:cstheme="minorHAnsi"/>
        </w:rPr>
        <w:t>. “</w:t>
      </w:r>
      <w:r w:rsidR="00992DD0">
        <w:rPr>
          <w:rFonts w:cstheme="minorHAnsi"/>
        </w:rPr>
        <w:t>I am extremely grateful to John Davis and</w:t>
      </w:r>
      <w:r w:rsidR="002B77E6">
        <w:rPr>
          <w:rFonts w:cstheme="minorHAnsi"/>
        </w:rPr>
        <w:t xml:space="preserve"> the team at </w:t>
      </w:r>
      <w:r w:rsidR="00992DD0">
        <w:rPr>
          <w:rFonts w:cstheme="minorHAnsi"/>
        </w:rPr>
        <w:t>Haig Partners</w:t>
      </w:r>
      <w:r w:rsidR="0064172E">
        <w:rPr>
          <w:rFonts w:cstheme="minorHAnsi"/>
        </w:rPr>
        <w:t xml:space="preserve">. </w:t>
      </w:r>
      <w:r w:rsidR="002B77E6">
        <w:rPr>
          <w:rFonts w:cstheme="minorHAnsi"/>
        </w:rPr>
        <w:t>W</w:t>
      </w:r>
      <w:r w:rsidR="003A71DF">
        <w:rPr>
          <w:rFonts w:cstheme="minorHAnsi"/>
        </w:rPr>
        <w:t>e could not have done this without them</w:t>
      </w:r>
      <w:r w:rsidR="0064172E">
        <w:rPr>
          <w:rFonts w:cstheme="minorHAnsi"/>
        </w:rPr>
        <w:t>.</w:t>
      </w:r>
      <w:r w:rsidR="00E63975">
        <w:rPr>
          <w:rFonts w:cstheme="minorHAnsi"/>
        </w:rPr>
        <w:t xml:space="preserve"> </w:t>
      </w:r>
      <w:r w:rsidR="000A68EF">
        <w:rPr>
          <w:rFonts w:cstheme="minorHAnsi"/>
        </w:rPr>
        <w:t>They are experts in auto retail</w:t>
      </w:r>
      <w:r w:rsidR="00CB4C3A">
        <w:rPr>
          <w:rFonts w:cstheme="minorHAnsi"/>
        </w:rPr>
        <w:t xml:space="preserve">, </w:t>
      </w:r>
      <w:r w:rsidR="000A68EF">
        <w:rPr>
          <w:rFonts w:cstheme="minorHAnsi"/>
        </w:rPr>
        <w:t>run an exceptional process</w:t>
      </w:r>
      <w:r w:rsidR="00CB4C3A">
        <w:rPr>
          <w:rFonts w:cstheme="minorHAnsi"/>
        </w:rPr>
        <w:t>, and t</w:t>
      </w:r>
      <w:r w:rsidR="00E63975">
        <w:rPr>
          <w:rFonts w:cstheme="minorHAnsi"/>
        </w:rPr>
        <w:t xml:space="preserve">heir depth of industry relationships </w:t>
      </w:r>
      <w:r w:rsidR="000A68EF">
        <w:rPr>
          <w:rFonts w:cstheme="minorHAnsi"/>
        </w:rPr>
        <w:t>was critical</w:t>
      </w:r>
      <w:r w:rsidR="00E63975">
        <w:rPr>
          <w:rFonts w:cstheme="minorHAnsi"/>
        </w:rPr>
        <w:t xml:space="preserve"> in finding the absolute right buyer.</w:t>
      </w:r>
      <w:r w:rsidR="0064172E">
        <w:rPr>
          <w:rFonts w:cstheme="minorHAnsi"/>
        </w:rPr>
        <w:t xml:space="preserve"> </w:t>
      </w:r>
      <w:r w:rsidR="00640A70">
        <w:rPr>
          <w:rFonts w:cstheme="minorHAnsi"/>
        </w:rPr>
        <w:t>We have a smaller dealership and thought the best buyer might be local. But Haig Partners knew this market has been growing rapidly</w:t>
      </w:r>
      <w:r w:rsidR="00005D51">
        <w:rPr>
          <w:rFonts w:cstheme="minorHAnsi"/>
        </w:rPr>
        <w:t xml:space="preserve">, which made our store more desirable </w:t>
      </w:r>
      <w:r w:rsidR="00640A70">
        <w:rPr>
          <w:rFonts w:cstheme="minorHAnsi"/>
        </w:rPr>
        <w:t>and brought a buyer from out of state who paid a higher value</w:t>
      </w:r>
      <w:r w:rsidR="00E63975">
        <w:rPr>
          <w:rFonts w:cstheme="minorHAnsi"/>
        </w:rPr>
        <w:t>.</w:t>
      </w:r>
      <w:r w:rsidR="005D7E16">
        <w:rPr>
          <w:rFonts w:cstheme="minorHAnsi"/>
        </w:rPr>
        <w:t xml:space="preserve"> </w:t>
      </w:r>
      <w:r w:rsidR="001D206E">
        <w:rPr>
          <w:rFonts w:cstheme="minorHAnsi"/>
        </w:rPr>
        <w:t xml:space="preserve">In addition, they set themselves apart by understanding </w:t>
      </w:r>
      <w:r w:rsidR="005D7E16">
        <w:rPr>
          <w:rFonts w:cstheme="minorHAnsi"/>
        </w:rPr>
        <w:t xml:space="preserve">that this was not just a business transaction for </w:t>
      </w:r>
      <w:r w:rsidR="00D769BF">
        <w:rPr>
          <w:rFonts w:cstheme="minorHAnsi"/>
        </w:rPr>
        <w:t>my family and me</w:t>
      </w:r>
      <w:r w:rsidR="005D7E16">
        <w:rPr>
          <w:rFonts w:cstheme="minorHAnsi"/>
        </w:rPr>
        <w:t>, but an emotional journey, too.</w:t>
      </w:r>
      <w:r w:rsidR="006F0E84">
        <w:rPr>
          <w:rFonts w:cstheme="minorHAnsi"/>
        </w:rPr>
        <w:t>”</w:t>
      </w:r>
    </w:p>
    <w:p w14:paraId="48033C0B" w14:textId="7C292F9C" w:rsidR="00705110" w:rsidRDefault="00705110" w:rsidP="00705110">
      <w:pPr>
        <w:spacing w:before="360" w:after="120"/>
        <w:rPr>
          <w:rFonts w:cstheme="minorHAnsi"/>
        </w:rPr>
      </w:pPr>
      <w:r>
        <w:t>John Davis, Managing Director with Haig Partners, shared</w:t>
      </w:r>
      <w:r w:rsidRPr="004C7EAF">
        <w:rPr>
          <w:rFonts w:cstheme="minorHAnsi"/>
        </w:rPr>
        <w:t>, “</w:t>
      </w:r>
      <w:r>
        <w:rPr>
          <w:rFonts w:cstheme="minorHAnsi"/>
        </w:rPr>
        <w:t xml:space="preserve">It was an honor to advise Carlos on the sale of his family’s dealership, and I congratulate him on his retirement! </w:t>
      </w:r>
      <w:bookmarkStart w:id="1" w:name="_Hlk113893588"/>
      <w:r>
        <w:rPr>
          <w:rFonts w:cstheme="minorHAnsi"/>
        </w:rPr>
        <w:t xml:space="preserve">It was important to find a buyer who would appreciate </w:t>
      </w:r>
      <w:r w:rsidR="00757FC6">
        <w:rPr>
          <w:rFonts w:cstheme="minorHAnsi"/>
        </w:rPr>
        <w:t>what</w:t>
      </w:r>
      <w:r>
        <w:rPr>
          <w:rFonts w:cstheme="minorHAnsi"/>
        </w:rPr>
        <w:t xml:space="preserve"> they have built and who would provide the same focus on the customers and communities they have served for so many years. J&amp;M Chevrolet </w:t>
      </w:r>
      <w:r w:rsidR="00757FC6">
        <w:rPr>
          <w:rFonts w:cstheme="minorHAnsi"/>
        </w:rPr>
        <w:t>is in</w:t>
      </w:r>
      <w:r>
        <w:rPr>
          <w:rFonts w:cstheme="minorHAnsi"/>
        </w:rPr>
        <w:t xml:space="preserve"> the suburbs of Raleigh, which has been growing rapidly. This transaction highlights the tremendous opportunity for smaller dealers in high-growth markets who may not recognize the desirability of their location</w:t>
      </w:r>
      <w:bookmarkEnd w:id="1"/>
      <w:r>
        <w:rPr>
          <w:rFonts w:cstheme="minorHAnsi"/>
        </w:rPr>
        <w:t>.”</w:t>
      </w:r>
    </w:p>
    <w:p w14:paraId="77E281AC" w14:textId="4F5F7336" w:rsidR="00841013" w:rsidRDefault="00327A68" w:rsidP="005D41B5">
      <w:pPr>
        <w:spacing w:before="360" w:after="120"/>
        <w:rPr>
          <w:rFonts w:cstheme="minorHAnsi"/>
        </w:rPr>
      </w:pPr>
      <w:r>
        <w:rPr>
          <w:rFonts w:cstheme="minorHAnsi"/>
        </w:rPr>
        <w:t>Dan Miller shared, “We are excited to add</w:t>
      </w:r>
      <w:r w:rsidR="00622590">
        <w:rPr>
          <w:rFonts w:cstheme="minorHAnsi"/>
        </w:rPr>
        <w:t xml:space="preserve"> this store to our </w:t>
      </w:r>
      <w:r w:rsidR="00F56FEB">
        <w:rPr>
          <w:rFonts w:cstheme="minorHAnsi"/>
        </w:rPr>
        <w:t>group</w:t>
      </w:r>
      <w:r w:rsidR="00622590">
        <w:rPr>
          <w:rFonts w:cstheme="minorHAnsi"/>
        </w:rPr>
        <w:t>.</w:t>
      </w:r>
      <w:r w:rsidR="005D41B5">
        <w:rPr>
          <w:rFonts w:cstheme="minorHAnsi"/>
        </w:rPr>
        <w:t xml:space="preserve"> Carlos, David, and the J&amp;M team have built an exceptional reputation with </w:t>
      </w:r>
      <w:r w:rsidR="0064172E">
        <w:rPr>
          <w:rFonts w:cstheme="minorHAnsi"/>
        </w:rPr>
        <w:t>an excellent brand</w:t>
      </w:r>
      <w:r w:rsidR="003A71DF">
        <w:rPr>
          <w:rFonts w:cstheme="minorHAnsi"/>
        </w:rPr>
        <w:t>.</w:t>
      </w:r>
      <w:r w:rsidR="008D4EE8">
        <w:rPr>
          <w:rFonts w:cstheme="minorHAnsi"/>
        </w:rPr>
        <w:t xml:space="preserve"> I am grateful for </w:t>
      </w:r>
      <w:r w:rsidR="00BB7164">
        <w:rPr>
          <w:rFonts w:cstheme="minorHAnsi"/>
        </w:rPr>
        <w:t>their</w:t>
      </w:r>
      <w:r w:rsidR="008D4EE8">
        <w:rPr>
          <w:rFonts w:cstheme="minorHAnsi"/>
        </w:rPr>
        <w:t xml:space="preserve"> </w:t>
      </w:r>
      <w:r w:rsidR="00672B4D">
        <w:rPr>
          <w:rFonts w:cstheme="minorHAnsi"/>
        </w:rPr>
        <w:t xml:space="preserve">trust in us and </w:t>
      </w:r>
      <w:r w:rsidR="00717183">
        <w:rPr>
          <w:rFonts w:cstheme="minorHAnsi"/>
        </w:rPr>
        <w:t xml:space="preserve">am </w:t>
      </w:r>
      <w:r w:rsidR="00662BEE">
        <w:rPr>
          <w:rFonts w:cstheme="minorHAnsi"/>
        </w:rPr>
        <w:t xml:space="preserve">excited that David Stepp is remaining as General Manager to work alongside my </w:t>
      </w:r>
      <w:r w:rsidR="000D6B16">
        <w:rPr>
          <w:rFonts w:cstheme="minorHAnsi"/>
        </w:rPr>
        <w:t xml:space="preserve">partner and dealer principal, Mark </w:t>
      </w:r>
      <w:proofErr w:type="spellStart"/>
      <w:r w:rsidR="000D6B16">
        <w:rPr>
          <w:rFonts w:cstheme="minorHAnsi"/>
        </w:rPr>
        <w:t>Zurales</w:t>
      </w:r>
      <w:proofErr w:type="spellEnd"/>
      <w:r w:rsidR="000D6B16">
        <w:rPr>
          <w:rFonts w:cstheme="minorHAnsi"/>
        </w:rPr>
        <w:t xml:space="preserve"> under the new name</w:t>
      </w:r>
      <w:r w:rsidR="00493A0F">
        <w:rPr>
          <w:rFonts w:cstheme="minorHAnsi"/>
        </w:rPr>
        <w:t>,</w:t>
      </w:r>
      <w:r w:rsidR="000D6B16">
        <w:rPr>
          <w:rFonts w:cstheme="minorHAnsi"/>
        </w:rPr>
        <w:t xml:space="preserve"> MZ Chevrolet</w:t>
      </w:r>
      <w:r w:rsidR="00662BEE">
        <w:rPr>
          <w:rFonts w:cstheme="minorHAnsi"/>
        </w:rPr>
        <w:t>.</w:t>
      </w:r>
      <w:r w:rsidR="00622590">
        <w:rPr>
          <w:rFonts w:cstheme="minorHAnsi"/>
        </w:rPr>
        <w:t xml:space="preserve">” </w:t>
      </w:r>
    </w:p>
    <w:p w14:paraId="334D474F" w14:textId="1056D086" w:rsidR="00155490" w:rsidRDefault="004C7EAF" w:rsidP="00155490">
      <w:pPr>
        <w:spacing w:before="360" w:after="120"/>
        <w:rPr>
          <w:rFonts w:cstheme="minorHAnsi"/>
        </w:rPr>
      </w:pPr>
      <w:r w:rsidRPr="004C7EAF">
        <w:rPr>
          <w:rFonts w:cstheme="minorHAnsi"/>
        </w:rPr>
        <w:t xml:space="preserve">The team at Haig Partners has been involved in the </w:t>
      </w:r>
      <w:hyperlink r:id="rId10" w:history="1">
        <w:r w:rsidRPr="008947DC">
          <w:rPr>
            <w:rStyle w:val="Hyperlink"/>
            <w:rFonts w:cstheme="minorHAnsi"/>
          </w:rPr>
          <w:t>purchase or sale</w:t>
        </w:r>
      </w:hyperlink>
      <w:r w:rsidRPr="004C7EAF">
        <w:rPr>
          <w:rFonts w:cstheme="minorHAnsi"/>
        </w:rPr>
        <w:t xml:space="preserve"> </w:t>
      </w:r>
      <w:r w:rsidR="003F5617">
        <w:rPr>
          <w:rFonts w:cstheme="minorHAnsi"/>
        </w:rPr>
        <w:t>of</w:t>
      </w:r>
      <w:r w:rsidRPr="004C7EAF">
        <w:rPr>
          <w:rFonts w:cstheme="minorHAnsi"/>
        </w:rPr>
        <w:t xml:space="preserve"> </w:t>
      </w:r>
      <w:r w:rsidR="00804241">
        <w:rPr>
          <w:rFonts w:cstheme="minorHAnsi"/>
        </w:rPr>
        <w:t>3</w:t>
      </w:r>
      <w:r w:rsidR="003F5617">
        <w:rPr>
          <w:rFonts w:cstheme="minorHAnsi"/>
        </w:rPr>
        <w:t>2</w:t>
      </w:r>
      <w:r w:rsidRPr="004C7EAF">
        <w:rPr>
          <w:rFonts w:cstheme="minorHAnsi"/>
        </w:rPr>
        <w:t xml:space="preserve"> dealerships nationwide so far in 2022</w:t>
      </w:r>
      <w:r w:rsidR="00B0173B">
        <w:rPr>
          <w:rFonts w:cstheme="minorHAnsi"/>
        </w:rPr>
        <w:t>.</w:t>
      </w:r>
    </w:p>
    <w:p w14:paraId="3CB2A371" w14:textId="733D0400" w:rsidR="00C2628E" w:rsidRPr="004C7EAF" w:rsidRDefault="00883518" w:rsidP="00155490">
      <w:pPr>
        <w:spacing w:before="360" w:after="120"/>
        <w:rPr>
          <w:rFonts w:cstheme="minorHAnsi"/>
        </w:rPr>
      </w:pPr>
      <w:r>
        <w:rPr>
          <w:rFonts w:cstheme="minorHAnsi"/>
        </w:rPr>
        <w:lastRenderedPageBreak/>
        <w:t xml:space="preserve">Eric Pridgen of Underwood </w:t>
      </w:r>
      <w:r w:rsidR="00155490">
        <w:rPr>
          <w:rFonts w:cstheme="minorHAnsi"/>
        </w:rPr>
        <w:t xml:space="preserve">&amp; </w:t>
      </w:r>
      <w:r>
        <w:rPr>
          <w:rFonts w:cstheme="minorHAnsi"/>
        </w:rPr>
        <w:t>Roberts</w:t>
      </w:r>
      <w:r w:rsidR="00155490">
        <w:rPr>
          <w:rFonts w:cstheme="minorHAnsi"/>
        </w:rPr>
        <w:t>, PLLC</w:t>
      </w:r>
      <w:r w:rsidR="00C2628E">
        <w:rPr>
          <w:rFonts w:cstheme="minorHAnsi"/>
        </w:rPr>
        <w:t xml:space="preserve"> </w:t>
      </w:r>
      <w:r w:rsidR="004D5DAC">
        <w:rPr>
          <w:rFonts w:cstheme="minorHAnsi"/>
        </w:rPr>
        <w:t xml:space="preserve">and Thurston </w:t>
      </w:r>
      <w:proofErr w:type="spellStart"/>
      <w:r w:rsidR="004D5DAC">
        <w:rPr>
          <w:rFonts w:cstheme="minorHAnsi"/>
        </w:rPr>
        <w:t>Debnam</w:t>
      </w:r>
      <w:proofErr w:type="spellEnd"/>
      <w:r w:rsidR="004D5DAC">
        <w:rPr>
          <w:rFonts w:cstheme="minorHAnsi"/>
        </w:rPr>
        <w:t xml:space="preserve"> of Smith </w:t>
      </w:r>
      <w:proofErr w:type="spellStart"/>
      <w:r w:rsidR="004D5DAC">
        <w:rPr>
          <w:rFonts w:cstheme="minorHAnsi"/>
        </w:rPr>
        <w:t>Debnam</w:t>
      </w:r>
      <w:proofErr w:type="spellEnd"/>
      <w:r w:rsidR="004D5DAC">
        <w:rPr>
          <w:rFonts w:cstheme="minorHAnsi"/>
        </w:rPr>
        <w:t xml:space="preserve"> </w:t>
      </w:r>
      <w:proofErr w:type="spellStart"/>
      <w:r w:rsidR="004D5DAC">
        <w:rPr>
          <w:rFonts w:cstheme="minorHAnsi"/>
        </w:rPr>
        <w:t>Narron</w:t>
      </w:r>
      <w:proofErr w:type="spellEnd"/>
      <w:r w:rsidR="004D5DAC">
        <w:rPr>
          <w:rFonts w:cstheme="minorHAnsi"/>
        </w:rPr>
        <w:t xml:space="preserve"> Drake </w:t>
      </w:r>
      <w:proofErr w:type="spellStart"/>
      <w:r w:rsidR="004D5DAC">
        <w:rPr>
          <w:rFonts w:cstheme="minorHAnsi"/>
        </w:rPr>
        <w:t>Saintsing</w:t>
      </w:r>
      <w:proofErr w:type="spellEnd"/>
      <w:r w:rsidR="004D5DAC">
        <w:rPr>
          <w:rFonts w:cstheme="minorHAnsi"/>
        </w:rPr>
        <w:t xml:space="preserve"> &amp; Myers, LLP </w:t>
      </w:r>
      <w:r w:rsidR="00C2628E">
        <w:rPr>
          <w:rFonts w:cstheme="minorHAnsi"/>
        </w:rPr>
        <w:t xml:space="preserve">provided legal counsel to </w:t>
      </w:r>
      <w:r w:rsidR="00155490">
        <w:rPr>
          <w:rFonts w:cstheme="minorHAnsi"/>
        </w:rPr>
        <w:t>J&amp;M Chevrolet</w:t>
      </w:r>
      <w:r w:rsidR="0064172E">
        <w:rPr>
          <w:rFonts w:cstheme="minorHAnsi"/>
        </w:rPr>
        <w:t>,</w:t>
      </w:r>
      <w:r w:rsidR="00C2628E">
        <w:rPr>
          <w:rFonts w:cstheme="minorHAnsi"/>
        </w:rPr>
        <w:t xml:space="preserve"> and Michael </w:t>
      </w:r>
      <w:proofErr w:type="spellStart"/>
      <w:r w:rsidR="00155490">
        <w:rPr>
          <w:rFonts w:cstheme="minorHAnsi"/>
        </w:rPr>
        <w:t>Charapp</w:t>
      </w:r>
      <w:proofErr w:type="spellEnd"/>
      <w:r w:rsidR="00C2628E">
        <w:rPr>
          <w:rFonts w:cstheme="minorHAnsi"/>
        </w:rPr>
        <w:t xml:space="preserve"> of </w:t>
      </w:r>
      <w:r w:rsidR="009206DD">
        <w:rPr>
          <w:rFonts w:cstheme="minorHAnsi"/>
        </w:rPr>
        <w:t xml:space="preserve">Mahdavi Bacon </w:t>
      </w:r>
      <w:proofErr w:type="spellStart"/>
      <w:r w:rsidR="009206DD">
        <w:rPr>
          <w:rFonts w:cstheme="minorHAnsi"/>
        </w:rPr>
        <w:t>Halfhill</w:t>
      </w:r>
      <w:proofErr w:type="spellEnd"/>
      <w:r w:rsidR="009206DD">
        <w:rPr>
          <w:rFonts w:cstheme="minorHAnsi"/>
        </w:rPr>
        <w:t xml:space="preserve"> &amp; Young, PLLC</w:t>
      </w:r>
      <w:r w:rsidR="00C2628E">
        <w:rPr>
          <w:rFonts w:cstheme="minorHAnsi"/>
        </w:rPr>
        <w:t xml:space="preserve"> provided legal counsel to </w:t>
      </w:r>
      <w:r w:rsidR="00155490">
        <w:rPr>
          <w:rFonts w:cstheme="minorHAnsi"/>
        </w:rPr>
        <w:t>Dan Miller</w:t>
      </w:r>
      <w:r w:rsidR="00C2628E">
        <w:rPr>
          <w:rFonts w:cstheme="minorHAnsi"/>
        </w:rPr>
        <w:t xml:space="preserve">. </w:t>
      </w:r>
    </w:p>
    <w:p w14:paraId="7C3168E6" w14:textId="77777777" w:rsidR="00B66244" w:rsidRDefault="00B66244" w:rsidP="001F774D">
      <w:pPr>
        <w:spacing w:after="0"/>
        <w:rPr>
          <w:b/>
          <w:bCs/>
        </w:rPr>
      </w:pPr>
    </w:p>
    <w:p w14:paraId="4E8134B2" w14:textId="77777777" w:rsidR="00155490" w:rsidRDefault="00155490" w:rsidP="001F774D">
      <w:pPr>
        <w:spacing w:after="0"/>
        <w:rPr>
          <w:b/>
          <w:bCs/>
        </w:rPr>
      </w:pPr>
    </w:p>
    <w:p w14:paraId="4FE513BB" w14:textId="64F2B7C7" w:rsidR="001F774D" w:rsidRPr="001F774D" w:rsidRDefault="001F774D" w:rsidP="001F774D">
      <w:pPr>
        <w:spacing w:after="0"/>
        <w:rPr>
          <w:b/>
          <w:bCs/>
        </w:rPr>
      </w:pPr>
      <w:r w:rsidRPr="001F774D">
        <w:rPr>
          <w:b/>
          <w:bCs/>
        </w:rPr>
        <w:t>About Haig Partners</w:t>
      </w:r>
    </w:p>
    <w:p w14:paraId="2232BAF0" w14:textId="731B5BA6" w:rsidR="001F774D" w:rsidRPr="001F774D" w:rsidRDefault="001F774D" w:rsidP="001F774D">
      <w:r w:rsidRPr="001F774D">
        <w:t>Haig Partners LLC </w:t>
      </w:r>
      <w:r>
        <w:t xml:space="preserve">helps dealers </w:t>
      </w:r>
      <w:r w:rsidR="000A6F33">
        <w:t xml:space="preserve">to </w:t>
      </w:r>
      <w:r>
        <w:t>maximize the value of their business</w:t>
      </w:r>
      <w:r w:rsidR="00944BFA">
        <w:t>es</w:t>
      </w:r>
      <w:r w:rsidR="000A6F33">
        <w:t xml:space="preserve"> when they are ready to sell</w:t>
      </w:r>
      <w:r w:rsidRPr="001F774D">
        <w:t xml:space="preserve">. </w:t>
      </w:r>
      <w:r w:rsidR="00952C00">
        <w:t>The</w:t>
      </w:r>
      <w:r w:rsidR="000A6F33">
        <w:t xml:space="preserve"> team at Haig Partners</w:t>
      </w:r>
      <w:r w:rsidR="00952C00">
        <w:t xml:space="preserve"> ha</w:t>
      </w:r>
      <w:r w:rsidR="000A6F33">
        <w:t>s</w:t>
      </w:r>
      <w:r w:rsidR="00952C00">
        <w:t xml:space="preserve"> </w:t>
      </w:r>
      <w:r>
        <w:t>unmatched experience with executives from leading retail dealer groups and financial institutions</w:t>
      </w:r>
      <w:r w:rsidR="000A6F33">
        <w:t>. They</w:t>
      </w:r>
      <w:r w:rsidR="00952C00">
        <w:t xml:space="preserve"> have </w:t>
      </w:r>
      <w:r w:rsidRPr="001F774D">
        <w:t>advised on the purchase or sale of more than 5</w:t>
      </w:r>
      <w:r w:rsidR="00CD7CE2">
        <w:t>75</w:t>
      </w:r>
      <w:r w:rsidRPr="001F774D">
        <w:t xml:space="preserve"> dealerships </w:t>
      </w:r>
      <w:r w:rsidR="00CD7CE2">
        <w:t xml:space="preserve">for </w:t>
      </w:r>
      <w:r w:rsidR="009A0A30">
        <w:t>over</w:t>
      </w:r>
      <w:r w:rsidR="00873312" w:rsidRPr="001F774D">
        <w:t xml:space="preserve"> </w:t>
      </w:r>
      <w:r w:rsidRPr="001F774D">
        <w:t>$</w:t>
      </w:r>
      <w:r w:rsidR="00CD7CE2">
        <w:t>9.</w:t>
      </w:r>
      <w:r w:rsidR="009A0A30">
        <w:t>0</w:t>
      </w:r>
      <w:r w:rsidRPr="001F774D">
        <w:t> billion</w:t>
      </w:r>
      <w:r w:rsidR="000A6F33">
        <w:t>,</w:t>
      </w:r>
      <w:r w:rsidR="00877E9A">
        <w:t xml:space="preserve"> including 24 of the Top 150 Dealership Groups,</w:t>
      </w:r>
      <w:r w:rsidR="000A6F33">
        <w:t xml:space="preserve"> more than any other firm</w:t>
      </w:r>
      <w:r w:rsidRPr="001F774D">
        <w:t xml:space="preserve">. </w:t>
      </w:r>
      <w:r w:rsidR="00952C00">
        <w:t>Haig Partners</w:t>
      </w:r>
      <w:r>
        <w:t xml:space="preserve"> leverages</w:t>
      </w:r>
      <w:r w:rsidR="000A6F33">
        <w:t xml:space="preserve"> its</w:t>
      </w:r>
      <w:r>
        <w:t xml:space="preserve"> expertise and relationships to lead clients through a confidential and customizable sales process</w:t>
      </w:r>
      <w:r w:rsidR="000A6F33">
        <w:t xml:space="preserve"> that also maximizes the value of their businesses</w:t>
      </w:r>
      <w:r>
        <w:t xml:space="preserve">. </w:t>
      </w:r>
      <w:r w:rsidR="00952C00">
        <w:t>They</w:t>
      </w:r>
      <w:r w:rsidRPr="001F774D">
        <w:t xml:space="preserve"> author the </w:t>
      </w:r>
      <w:hyperlink r:id="rId11" w:history="1">
        <w:r w:rsidRPr="001F774D">
          <w:rPr>
            <w:rStyle w:val="Hyperlink"/>
          </w:rPr>
          <w:t>Haig Report</w:t>
        </w:r>
      </w:hyperlink>
      <w:r w:rsidRPr="001F774D">
        <w:t>, the leading industry quarterly report that tracks trends in auto retail and their impact on dealership values, and are co-author of NADA’s Guide, “Buying and Selling a Dealership.” For more information, visit </w:t>
      </w:r>
      <w:hyperlink r:id="rId12" w:history="1">
        <w:r w:rsidRPr="001F774D">
          <w:rPr>
            <w:rStyle w:val="Hyperlink"/>
          </w:rPr>
          <w:t>www.haigpartners.com</w:t>
        </w:r>
      </w:hyperlink>
      <w:r w:rsidRPr="001F774D">
        <w:t>.</w:t>
      </w:r>
    </w:p>
    <w:p w14:paraId="48B7719C" w14:textId="61512756" w:rsidR="001F774D" w:rsidRDefault="001F774D" w:rsidP="00BD57EF">
      <w:pPr>
        <w:spacing w:after="0"/>
      </w:pPr>
      <w:r w:rsidRPr="001F774D">
        <w:rPr>
          <w:b/>
          <w:bCs/>
        </w:rPr>
        <w:t>Transaction Contact:</w:t>
      </w:r>
      <w:r w:rsidRPr="001F774D">
        <w:rPr>
          <w:b/>
          <w:bCs/>
        </w:rPr>
        <w:br/>
      </w:r>
      <w:r w:rsidR="00155490">
        <w:t>John Davis, Managing Director</w:t>
      </w:r>
    </w:p>
    <w:p w14:paraId="293AFB99" w14:textId="73D78A4C" w:rsidR="00BD57EF" w:rsidRDefault="00BD57EF" w:rsidP="00BD57EF">
      <w:pPr>
        <w:spacing w:after="0"/>
      </w:pPr>
      <w:r>
        <w:t>Haig Partners</w:t>
      </w:r>
    </w:p>
    <w:p w14:paraId="2EE17F7B" w14:textId="787E6061" w:rsidR="00BD57EF" w:rsidRPr="00155490" w:rsidRDefault="00155490" w:rsidP="00BD57EF">
      <w:pPr>
        <w:spacing w:after="0"/>
        <w:rPr>
          <w:rStyle w:val="Hyperlink"/>
        </w:rPr>
      </w:pPr>
      <w:r>
        <w:fldChar w:fldCharType="begin"/>
      </w:r>
      <w:r>
        <w:instrText xml:space="preserve"> HYPERLINK "mailto:john@haigpartners.com" </w:instrText>
      </w:r>
      <w:r>
        <w:fldChar w:fldCharType="separate"/>
      </w:r>
      <w:r w:rsidRPr="00155490">
        <w:rPr>
          <w:rStyle w:val="Hyperlink"/>
        </w:rPr>
        <w:t>john@haigpartners.com</w:t>
      </w:r>
    </w:p>
    <w:p w14:paraId="16D9D9BE" w14:textId="4B5A9DE3" w:rsidR="00BD57EF" w:rsidRPr="001F774D" w:rsidRDefault="00155490" w:rsidP="00BD57EF">
      <w:pPr>
        <w:spacing w:after="0"/>
      </w:pPr>
      <w:r>
        <w:fldChar w:fldCharType="end"/>
      </w:r>
      <w:r w:rsidR="00BD57EF">
        <w:t>(</w:t>
      </w:r>
      <w:r>
        <w:t>404) 406-7110</w:t>
      </w:r>
    </w:p>
    <w:p w14:paraId="71E8B7DC" w14:textId="77777777" w:rsidR="00BD57EF" w:rsidRDefault="00BD57EF" w:rsidP="00244695">
      <w:pPr>
        <w:spacing w:after="0"/>
        <w:rPr>
          <w:b/>
          <w:bCs/>
        </w:rPr>
      </w:pPr>
    </w:p>
    <w:p w14:paraId="429BC4CA" w14:textId="184032C7" w:rsidR="005E1617" w:rsidRDefault="001F774D" w:rsidP="00244695">
      <w:pPr>
        <w:spacing w:after="0"/>
      </w:pPr>
      <w:r w:rsidRPr="001F774D">
        <w:rPr>
          <w:b/>
          <w:bCs/>
        </w:rPr>
        <w:t>Media Contact:</w:t>
      </w:r>
      <w:r w:rsidRPr="001F774D">
        <w:rPr>
          <w:b/>
          <w:bCs/>
        </w:rPr>
        <w:br/>
      </w:r>
      <w:r w:rsidRPr="001F774D">
        <w:t>Aimee Allen</w:t>
      </w:r>
      <w:r w:rsidR="005E1617">
        <w:t xml:space="preserve">, </w:t>
      </w:r>
      <w:r w:rsidRPr="001F774D">
        <w:t>Director of Marketing and Business Development</w:t>
      </w:r>
    </w:p>
    <w:p w14:paraId="4049E198" w14:textId="3D7BB855" w:rsidR="006361C5" w:rsidRDefault="005E1617" w:rsidP="00244695">
      <w:pPr>
        <w:spacing w:after="0"/>
      </w:pPr>
      <w:r>
        <w:t>Haig Partners</w:t>
      </w:r>
      <w:r w:rsidR="001F774D" w:rsidRPr="001F774D">
        <w:br/>
      </w:r>
      <w:hyperlink r:id="rId13" w:history="1">
        <w:r w:rsidR="00244695" w:rsidRPr="00B41A5F">
          <w:rPr>
            <w:rStyle w:val="Hyperlink"/>
          </w:rPr>
          <w:t>aimee@haigpartners.com</w:t>
        </w:r>
      </w:hyperlink>
    </w:p>
    <w:p w14:paraId="3058A9DD" w14:textId="649FDF2A" w:rsidR="00244695" w:rsidRPr="00306C8E" w:rsidRDefault="00244695">
      <w:r>
        <w:t>(603) 933-2194</w:t>
      </w:r>
    </w:p>
    <w:sectPr w:rsidR="00244695" w:rsidRPr="00306C8E" w:rsidSect="009C2A3A">
      <w:headerReference w:type="default" r:id="rId14"/>
      <w:footerReference w:type="default" r:id="rId15"/>
      <w:pgSz w:w="12240" w:h="15840"/>
      <w:pgMar w:top="1890" w:right="1440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74809" w14:textId="77777777" w:rsidR="00873C62" w:rsidRDefault="00873C62" w:rsidP="0031299C">
      <w:pPr>
        <w:spacing w:after="0" w:line="240" w:lineRule="auto"/>
      </w:pPr>
      <w:r>
        <w:separator/>
      </w:r>
    </w:p>
  </w:endnote>
  <w:endnote w:type="continuationSeparator" w:id="0">
    <w:p w14:paraId="40E3AC4E" w14:textId="77777777" w:rsidR="00873C62" w:rsidRDefault="00873C62" w:rsidP="003129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3838E" w14:textId="7E84592E" w:rsidR="0031299C" w:rsidRDefault="0031299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65E41C8" wp14:editId="18B9F290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" name="MSIPCM292344f1b8480fd32784d8fd" descr="{&quot;HashCode&quot;:1972232112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6C7127B" w14:textId="22E16F88" w:rsidR="0031299C" w:rsidRPr="0031299C" w:rsidRDefault="0031299C" w:rsidP="0031299C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5E41C8" id="_x0000_t202" coordsize="21600,21600" o:spt="202" path="m,l,21600r21600,l21600,xe">
              <v:stroke joinstyle="miter"/>
              <v:path gradientshapeok="t" o:connecttype="rect"/>
            </v:shapetype>
            <v:shape id="MSIPCM292344f1b8480fd32784d8fd" o:spid="_x0000_s1026" type="#_x0000_t202" alt="{&quot;HashCode&quot;:1972232112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" o:allowincell="f" filled="f" stroked="f" strokeweight=".5pt">
              <v:textbox inset=",0,,0">
                <w:txbxContent>
                  <w:p w14:paraId="46C7127B" w14:textId="22E16F88" w:rsidR="0031299C" w:rsidRPr="0031299C" w:rsidRDefault="0031299C" w:rsidP="0031299C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C908E" w14:textId="77777777" w:rsidR="00873C62" w:rsidRDefault="00873C62" w:rsidP="0031299C">
      <w:pPr>
        <w:spacing w:after="0" w:line="240" w:lineRule="auto"/>
      </w:pPr>
      <w:r>
        <w:separator/>
      </w:r>
    </w:p>
  </w:footnote>
  <w:footnote w:type="continuationSeparator" w:id="0">
    <w:p w14:paraId="1EB7949A" w14:textId="77777777" w:rsidR="00873C62" w:rsidRDefault="00873C62" w:rsidP="003129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076AB" w14:textId="3A206E0E" w:rsidR="009C2A3A" w:rsidRDefault="009C2A3A" w:rsidP="009C2A3A">
    <w:pPr>
      <w:pStyle w:val="Header"/>
      <w:jc w:val="center"/>
    </w:pPr>
    <w:r>
      <w:rPr>
        <w:b/>
        <w:bCs/>
        <w:noProof/>
      </w:rPr>
      <w:drawing>
        <wp:inline distT="0" distB="0" distL="0" distR="0" wp14:anchorId="62031C7D" wp14:editId="5E0D6777">
          <wp:extent cx="2562225" cy="1100170"/>
          <wp:effectExtent l="0" t="0" r="0" b="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1149" cy="11082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2ADFDD" w14:textId="77777777" w:rsidR="00A771D0" w:rsidRDefault="00A771D0" w:rsidP="009C2A3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AD64AA"/>
    <w:multiLevelType w:val="hybridMultilevel"/>
    <w:tmpl w:val="84D09348"/>
    <w:lvl w:ilvl="0" w:tplc="682AA2DC">
      <w:start w:val="2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D5A47"/>
    <w:multiLevelType w:val="hybridMultilevel"/>
    <w:tmpl w:val="C39A86C2"/>
    <w:lvl w:ilvl="0" w:tplc="616607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E643D"/>
    <w:multiLevelType w:val="hybridMultilevel"/>
    <w:tmpl w:val="40A45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5984807">
    <w:abstractNumId w:val="1"/>
  </w:num>
  <w:num w:numId="2" w16cid:durableId="455686407">
    <w:abstractNumId w:val="0"/>
  </w:num>
  <w:num w:numId="3" w16cid:durableId="13667128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TQzNrAwNTQ0NDJW0lEKTi0uzszPAykwNKgFAIxt1dctAAAA"/>
  </w:docVars>
  <w:rsids>
    <w:rsidRoot w:val="007211E9"/>
    <w:rsid w:val="00000B6D"/>
    <w:rsid w:val="0000335A"/>
    <w:rsid w:val="0000553B"/>
    <w:rsid w:val="00005D51"/>
    <w:rsid w:val="00011E58"/>
    <w:rsid w:val="00023B5B"/>
    <w:rsid w:val="0003077A"/>
    <w:rsid w:val="00047F49"/>
    <w:rsid w:val="000558A6"/>
    <w:rsid w:val="00056FA3"/>
    <w:rsid w:val="00057607"/>
    <w:rsid w:val="00057BDF"/>
    <w:rsid w:val="00061F82"/>
    <w:rsid w:val="000643E1"/>
    <w:rsid w:val="00070EB8"/>
    <w:rsid w:val="00071799"/>
    <w:rsid w:val="00071BF6"/>
    <w:rsid w:val="0007484E"/>
    <w:rsid w:val="00084089"/>
    <w:rsid w:val="000869A3"/>
    <w:rsid w:val="00092F87"/>
    <w:rsid w:val="00095628"/>
    <w:rsid w:val="0009930B"/>
    <w:rsid w:val="000A2CD3"/>
    <w:rsid w:val="000A68EF"/>
    <w:rsid w:val="000A6F33"/>
    <w:rsid w:val="000C3444"/>
    <w:rsid w:val="000D2E9C"/>
    <w:rsid w:val="000D3EA3"/>
    <w:rsid w:val="000D6B16"/>
    <w:rsid w:val="000D7319"/>
    <w:rsid w:val="000E03D8"/>
    <w:rsid w:val="000E7155"/>
    <w:rsid w:val="000F0131"/>
    <w:rsid w:val="000F288F"/>
    <w:rsid w:val="000F3C8E"/>
    <w:rsid w:val="000F4925"/>
    <w:rsid w:val="000F686A"/>
    <w:rsid w:val="000F6BAE"/>
    <w:rsid w:val="0010294F"/>
    <w:rsid w:val="00104383"/>
    <w:rsid w:val="00106D6C"/>
    <w:rsid w:val="00110A73"/>
    <w:rsid w:val="00111062"/>
    <w:rsid w:val="0011196D"/>
    <w:rsid w:val="00116FE0"/>
    <w:rsid w:val="001243D8"/>
    <w:rsid w:val="00126DA0"/>
    <w:rsid w:val="001277C2"/>
    <w:rsid w:val="00127E40"/>
    <w:rsid w:val="00130405"/>
    <w:rsid w:val="001336F9"/>
    <w:rsid w:val="0013445F"/>
    <w:rsid w:val="001345D1"/>
    <w:rsid w:val="001402DB"/>
    <w:rsid w:val="00142242"/>
    <w:rsid w:val="0014478C"/>
    <w:rsid w:val="00151137"/>
    <w:rsid w:val="00151E2D"/>
    <w:rsid w:val="00155490"/>
    <w:rsid w:val="0015579F"/>
    <w:rsid w:val="0016395E"/>
    <w:rsid w:val="0017076F"/>
    <w:rsid w:val="00170815"/>
    <w:rsid w:val="001747FC"/>
    <w:rsid w:val="00174B23"/>
    <w:rsid w:val="0017625A"/>
    <w:rsid w:val="0017667D"/>
    <w:rsid w:val="001828C1"/>
    <w:rsid w:val="00184502"/>
    <w:rsid w:val="00186382"/>
    <w:rsid w:val="0019078E"/>
    <w:rsid w:val="00192545"/>
    <w:rsid w:val="00195307"/>
    <w:rsid w:val="001955FE"/>
    <w:rsid w:val="001B3827"/>
    <w:rsid w:val="001C1EA2"/>
    <w:rsid w:val="001C41F2"/>
    <w:rsid w:val="001C67B0"/>
    <w:rsid w:val="001D181D"/>
    <w:rsid w:val="001D206E"/>
    <w:rsid w:val="001D51F7"/>
    <w:rsid w:val="001D564D"/>
    <w:rsid w:val="001D71EC"/>
    <w:rsid w:val="001D7258"/>
    <w:rsid w:val="001E1623"/>
    <w:rsid w:val="001E596D"/>
    <w:rsid w:val="001F090B"/>
    <w:rsid w:val="001F0BDB"/>
    <w:rsid w:val="001F2FBF"/>
    <w:rsid w:val="001F333F"/>
    <w:rsid w:val="001F74FE"/>
    <w:rsid w:val="001F774D"/>
    <w:rsid w:val="001F7CE2"/>
    <w:rsid w:val="002005BE"/>
    <w:rsid w:val="0020480D"/>
    <w:rsid w:val="0021460D"/>
    <w:rsid w:val="00217A17"/>
    <w:rsid w:val="00221630"/>
    <w:rsid w:val="00221BDC"/>
    <w:rsid w:val="00222250"/>
    <w:rsid w:val="00225328"/>
    <w:rsid w:val="00225940"/>
    <w:rsid w:val="00225E88"/>
    <w:rsid w:val="002309B8"/>
    <w:rsid w:val="0023147D"/>
    <w:rsid w:val="00244695"/>
    <w:rsid w:val="00245277"/>
    <w:rsid w:val="0024629F"/>
    <w:rsid w:val="00247147"/>
    <w:rsid w:val="00256AEB"/>
    <w:rsid w:val="00267F6F"/>
    <w:rsid w:val="0027111C"/>
    <w:rsid w:val="00271167"/>
    <w:rsid w:val="00273969"/>
    <w:rsid w:val="0027430E"/>
    <w:rsid w:val="00275D02"/>
    <w:rsid w:val="00276704"/>
    <w:rsid w:val="002817F5"/>
    <w:rsid w:val="00285D2E"/>
    <w:rsid w:val="0028614F"/>
    <w:rsid w:val="002914BC"/>
    <w:rsid w:val="002916C2"/>
    <w:rsid w:val="00292847"/>
    <w:rsid w:val="00292FEF"/>
    <w:rsid w:val="002A5A0D"/>
    <w:rsid w:val="002A7B30"/>
    <w:rsid w:val="002B1330"/>
    <w:rsid w:val="002B5F58"/>
    <w:rsid w:val="002B77E6"/>
    <w:rsid w:val="002C15B9"/>
    <w:rsid w:val="002C2F17"/>
    <w:rsid w:val="002D3C54"/>
    <w:rsid w:val="002E087F"/>
    <w:rsid w:val="002E3FBD"/>
    <w:rsid w:val="002F4005"/>
    <w:rsid w:val="002F6AF8"/>
    <w:rsid w:val="00301312"/>
    <w:rsid w:val="00301FE7"/>
    <w:rsid w:val="00306C8E"/>
    <w:rsid w:val="0030757E"/>
    <w:rsid w:val="00307B86"/>
    <w:rsid w:val="0031299C"/>
    <w:rsid w:val="003243FB"/>
    <w:rsid w:val="00324BE9"/>
    <w:rsid w:val="00325851"/>
    <w:rsid w:val="00327A68"/>
    <w:rsid w:val="003309D6"/>
    <w:rsid w:val="00333D74"/>
    <w:rsid w:val="003355DE"/>
    <w:rsid w:val="0033590C"/>
    <w:rsid w:val="00342533"/>
    <w:rsid w:val="0034262A"/>
    <w:rsid w:val="00346B2C"/>
    <w:rsid w:val="00357D26"/>
    <w:rsid w:val="003643D8"/>
    <w:rsid w:val="00380549"/>
    <w:rsid w:val="00380DFE"/>
    <w:rsid w:val="003825CF"/>
    <w:rsid w:val="00383474"/>
    <w:rsid w:val="00385BA7"/>
    <w:rsid w:val="00386909"/>
    <w:rsid w:val="003916F2"/>
    <w:rsid w:val="00391A5B"/>
    <w:rsid w:val="0039418B"/>
    <w:rsid w:val="00395C7E"/>
    <w:rsid w:val="003A71DF"/>
    <w:rsid w:val="003B7453"/>
    <w:rsid w:val="003C4CB1"/>
    <w:rsid w:val="003D276B"/>
    <w:rsid w:val="003D3024"/>
    <w:rsid w:val="003E0492"/>
    <w:rsid w:val="003E1D24"/>
    <w:rsid w:val="003E6CC5"/>
    <w:rsid w:val="003E7B12"/>
    <w:rsid w:val="003F0427"/>
    <w:rsid w:val="003F047F"/>
    <w:rsid w:val="003F1468"/>
    <w:rsid w:val="003F2A27"/>
    <w:rsid w:val="003F4D63"/>
    <w:rsid w:val="003F5617"/>
    <w:rsid w:val="00402B82"/>
    <w:rsid w:val="004054BC"/>
    <w:rsid w:val="00406FE0"/>
    <w:rsid w:val="00410E06"/>
    <w:rsid w:val="0041246D"/>
    <w:rsid w:val="00422FD7"/>
    <w:rsid w:val="004245B5"/>
    <w:rsid w:val="00424842"/>
    <w:rsid w:val="00424A93"/>
    <w:rsid w:val="00425BFA"/>
    <w:rsid w:val="004274EA"/>
    <w:rsid w:val="00427602"/>
    <w:rsid w:val="00427863"/>
    <w:rsid w:val="0044102F"/>
    <w:rsid w:val="0044178F"/>
    <w:rsid w:val="00443739"/>
    <w:rsid w:val="004515F6"/>
    <w:rsid w:val="0045375A"/>
    <w:rsid w:val="00456B14"/>
    <w:rsid w:val="00461641"/>
    <w:rsid w:val="00466D2F"/>
    <w:rsid w:val="00471144"/>
    <w:rsid w:val="00471686"/>
    <w:rsid w:val="00480885"/>
    <w:rsid w:val="00481838"/>
    <w:rsid w:val="004840DC"/>
    <w:rsid w:val="00485758"/>
    <w:rsid w:val="00486865"/>
    <w:rsid w:val="00487D2E"/>
    <w:rsid w:val="00493A0F"/>
    <w:rsid w:val="0049799D"/>
    <w:rsid w:val="004A0025"/>
    <w:rsid w:val="004B5F5F"/>
    <w:rsid w:val="004C4683"/>
    <w:rsid w:val="004C7EAF"/>
    <w:rsid w:val="004D01DD"/>
    <w:rsid w:val="004D43AE"/>
    <w:rsid w:val="004D5DAC"/>
    <w:rsid w:val="004D66C4"/>
    <w:rsid w:val="004E209C"/>
    <w:rsid w:val="004E4D2E"/>
    <w:rsid w:val="004E639D"/>
    <w:rsid w:val="004E75AE"/>
    <w:rsid w:val="004F39C1"/>
    <w:rsid w:val="004F3CB9"/>
    <w:rsid w:val="004F6646"/>
    <w:rsid w:val="004F6BC1"/>
    <w:rsid w:val="005011B2"/>
    <w:rsid w:val="0050500E"/>
    <w:rsid w:val="005073FB"/>
    <w:rsid w:val="005077A5"/>
    <w:rsid w:val="00510380"/>
    <w:rsid w:val="0052042C"/>
    <w:rsid w:val="00521740"/>
    <w:rsid w:val="00521E07"/>
    <w:rsid w:val="005261AA"/>
    <w:rsid w:val="005270CD"/>
    <w:rsid w:val="00536CBD"/>
    <w:rsid w:val="00540641"/>
    <w:rsid w:val="00542CC8"/>
    <w:rsid w:val="00542E72"/>
    <w:rsid w:val="00543FE1"/>
    <w:rsid w:val="005505FA"/>
    <w:rsid w:val="00551688"/>
    <w:rsid w:val="00554647"/>
    <w:rsid w:val="00560CCD"/>
    <w:rsid w:val="00561F9A"/>
    <w:rsid w:val="0056433C"/>
    <w:rsid w:val="005654CE"/>
    <w:rsid w:val="00566A8D"/>
    <w:rsid w:val="00574D1C"/>
    <w:rsid w:val="00577552"/>
    <w:rsid w:val="00580E48"/>
    <w:rsid w:val="0058182A"/>
    <w:rsid w:val="005A0B5A"/>
    <w:rsid w:val="005A4865"/>
    <w:rsid w:val="005C412F"/>
    <w:rsid w:val="005C7673"/>
    <w:rsid w:val="005D3163"/>
    <w:rsid w:val="005D41B5"/>
    <w:rsid w:val="005D7E16"/>
    <w:rsid w:val="005E1617"/>
    <w:rsid w:val="005E4C8C"/>
    <w:rsid w:val="005E775C"/>
    <w:rsid w:val="005F0707"/>
    <w:rsid w:val="005F09B6"/>
    <w:rsid w:val="00600CC4"/>
    <w:rsid w:val="00603BEC"/>
    <w:rsid w:val="00612C63"/>
    <w:rsid w:val="0061615C"/>
    <w:rsid w:val="00621D1A"/>
    <w:rsid w:val="00622590"/>
    <w:rsid w:val="0062612E"/>
    <w:rsid w:val="006326D0"/>
    <w:rsid w:val="00633F60"/>
    <w:rsid w:val="006361C5"/>
    <w:rsid w:val="00640A70"/>
    <w:rsid w:val="0064172E"/>
    <w:rsid w:val="00642E12"/>
    <w:rsid w:val="00643956"/>
    <w:rsid w:val="0064538F"/>
    <w:rsid w:val="00650BD3"/>
    <w:rsid w:val="00651063"/>
    <w:rsid w:val="006514A1"/>
    <w:rsid w:val="00653046"/>
    <w:rsid w:val="00662BEE"/>
    <w:rsid w:val="006667E3"/>
    <w:rsid w:val="006676D8"/>
    <w:rsid w:val="00671110"/>
    <w:rsid w:val="00672B4D"/>
    <w:rsid w:val="00673699"/>
    <w:rsid w:val="006737E3"/>
    <w:rsid w:val="006823ED"/>
    <w:rsid w:val="00683814"/>
    <w:rsid w:val="006865ED"/>
    <w:rsid w:val="006A479C"/>
    <w:rsid w:val="006A492A"/>
    <w:rsid w:val="006A688B"/>
    <w:rsid w:val="006B05F1"/>
    <w:rsid w:val="006B5345"/>
    <w:rsid w:val="006B54DD"/>
    <w:rsid w:val="006C1225"/>
    <w:rsid w:val="006C3D95"/>
    <w:rsid w:val="006C583E"/>
    <w:rsid w:val="006C7A9D"/>
    <w:rsid w:val="006D3EA7"/>
    <w:rsid w:val="006D4F7D"/>
    <w:rsid w:val="006E62C3"/>
    <w:rsid w:val="006F0E84"/>
    <w:rsid w:val="006F0F08"/>
    <w:rsid w:val="006F1E4B"/>
    <w:rsid w:val="006F6C65"/>
    <w:rsid w:val="00703608"/>
    <w:rsid w:val="00703BFF"/>
    <w:rsid w:val="00705110"/>
    <w:rsid w:val="00705CF7"/>
    <w:rsid w:val="00706769"/>
    <w:rsid w:val="00706A68"/>
    <w:rsid w:val="007130EB"/>
    <w:rsid w:val="00716808"/>
    <w:rsid w:val="00717183"/>
    <w:rsid w:val="007211E9"/>
    <w:rsid w:val="00724288"/>
    <w:rsid w:val="007278DD"/>
    <w:rsid w:val="007338F7"/>
    <w:rsid w:val="00737546"/>
    <w:rsid w:val="00742315"/>
    <w:rsid w:val="00742371"/>
    <w:rsid w:val="00742B07"/>
    <w:rsid w:val="007477A4"/>
    <w:rsid w:val="00755788"/>
    <w:rsid w:val="00757FC6"/>
    <w:rsid w:val="00763EFB"/>
    <w:rsid w:val="00766999"/>
    <w:rsid w:val="00766BBD"/>
    <w:rsid w:val="00766CC2"/>
    <w:rsid w:val="0076787F"/>
    <w:rsid w:val="00770E16"/>
    <w:rsid w:val="00772F5F"/>
    <w:rsid w:val="00780F4F"/>
    <w:rsid w:val="007912EA"/>
    <w:rsid w:val="00796A18"/>
    <w:rsid w:val="00796F25"/>
    <w:rsid w:val="00797646"/>
    <w:rsid w:val="007A116F"/>
    <w:rsid w:val="007A366E"/>
    <w:rsid w:val="007A75C7"/>
    <w:rsid w:val="007C136B"/>
    <w:rsid w:val="007C6268"/>
    <w:rsid w:val="007D089A"/>
    <w:rsid w:val="007D0A81"/>
    <w:rsid w:val="007D14E1"/>
    <w:rsid w:val="007D1D31"/>
    <w:rsid w:val="007D2227"/>
    <w:rsid w:val="007D3B6D"/>
    <w:rsid w:val="007D4387"/>
    <w:rsid w:val="007D5CEB"/>
    <w:rsid w:val="007D6A8E"/>
    <w:rsid w:val="007E1566"/>
    <w:rsid w:val="007E30A8"/>
    <w:rsid w:val="007E5955"/>
    <w:rsid w:val="007E5EA7"/>
    <w:rsid w:val="007F1E63"/>
    <w:rsid w:val="007F34F6"/>
    <w:rsid w:val="007F54FB"/>
    <w:rsid w:val="007F64B1"/>
    <w:rsid w:val="00800AC1"/>
    <w:rsid w:val="00803ABB"/>
    <w:rsid w:val="00803C77"/>
    <w:rsid w:val="00804241"/>
    <w:rsid w:val="008055DA"/>
    <w:rsid w:val="008166A6"/>
    <w:rsid w:val="0081769D"/>
    <w:rsid w:val="008218B8"/>
    <w:rsid w:val="0083050B"/>
    <w:rsid w:val="00831A30"/>
    <w:rsid w:val="00831C87"/>
    <w:rsid w:val="00841013"/>
    <w:rsid w:val="00846161"/>
    <w:rsid w:val="00850894"/>
    <w:rsid w:val="00851D55"/>
    <w:rsid w:val="0086771A"/>
    <w:rsid w:val="00871D5E"/>
    <w:rsid w:val="00873312"/>
    <w:rsid w:val="00873C62"/>
    <w:rsid w:val="00877E9A"/>
    <w:rsid w:val="00881CF3"/>
    <w:rsid w:val="008831F6"/>
    <w:rsid w:val="00883518"/>
    <w:rsid w:val="008907E4"/>
    <w:rsid w:val="00892C02"/>
    <w:rsid w:val="008947DC"/>
    <w:rsid w:val="00895D1E"/>
    <w:rsid w:val="008A1D05"/>
    <w:rsid w:val="008A6BE8"/>
    <w:rsid w:val="008A7E84"/>
    <w:rsid w:val="008B089F"/>
    <w:rsid w:val="008B0CE9"/>
    <w:rsid w:val="008B65A6"/>
    <w:rsid w:val="008C4DED"/>
    <w:rsid w:val="008D385E"/>
    <w:rsid w:val="008D4AB2"/>
    <w:rsid w:val="008D4EE8"/>
    <w:rsid w:val="008D5832"/>
    <w:rsid w:val="008E446B"/>
    <w:rsid w:val="009056C9"/>
    <w:rsid w:val="00905979"/>
    <w:rsid w:val="00906323"/>
    <w:rsid w:val="009067F4"/>
    <w:rsid w:val="0091420B"/>
    <w:rsid w:val="0091507F"/>
    <w:rsid w:val="009206DD"/>
    <w:rsid w:val="0092497C"/>
    <w:rsid w:val="00925941"/>
    <w:rsid w:val="00935C40"/>
    <w:rsid w:val="009369F1"/>
    <w:rsid w:val="00937399"/>
    <w:rsid w:val="00943024"/>
    <w:rsid w:val="0094309F"/>
    <w:rsid w:val="009435A8"/>
    <w:rsid w:val="00944BFA"/>
    <w:rsid w:val="00944CE2"/>
    <w:rsid w:val="009467BD"/>
    <w:rsid w:val="009470B3"/>
    <w:rsid w:val="00951744"/>
    <w:rsid w:val="009525C7"/>
    <w:rsid w:val="00952C00"/>
    <w:rsid w:val="00961928"/>
    <w:rsid w:val="0097234B"/>
    <w:rsid w:val="00980A52"/>
    <w:rsid w:val="00982EF3"/>
    <w:rsid w:val="00983C56"/>
    <w:rsid w:val="00990666"/>
    <w:rsid w:val="00991B9D"/>
    <w:rsid w:val="009925DA"/>
    <w:rsid w:val="00992DD0"/>
    <w:rsid w:val="00995486"/>
    <w:rsid w:val="00997066"/>
    <w:rsid w:val="00997ED2"/>
    <w:rsid w:val="009A0A30"/>
    <w:rsid w:val="009A3A59"/>
    <w:rsid w:val="009A45D9"/>
    <w:rsid w:val="009A4AFA"/>
    <w:rsid w:val="009A6F2E"/>
    <w:rsid w:val="009A7521"/>
    <w:rsid w:val="009B0A61"/>
    <w:rsid w:val="009B4E51"/>
    <w:rsid w:val="009B6AE8"/>
    <w:rsid w:val="009C2A3A"/>
    <w:rsid w:val="009C5D5F"/>
    <w:rsid w:val="009C6C42"/>
    <w:rsid w:val="009D0EB2"/>
    <w:rsid w:val="009D443D"/>
    <w:rsid w:val="009D5379"/>
    <w:rsid w:val="009D636C"/>
    <w:rsid w:val="009D6C08"/>
    <w:rsid w:val="009E493D"/>
    <w:rsid w:val="009F1E6B"/>
    <w:rsid w:val="009F2286"/>
    <w:rsid w:val="009F25CA"/>
    <w:rsid w:val="009F3C3D"/>
    <w:rsid w:val="00A006DD"/>
    <w:rsid w:val="00A01B9A"/>
    <w:rsid w:val="00A11634"/>
    <w:rsid w:val="00A13EB7"/>
    <w:rsid w:val="00A21D7D"/>
    <w:rsid w:val="00A27500"/>
    <w:rsid w:val="00A27963"/>
    <w:rsid w:val="00A3098E"/>
    <w:rsid w:val="00A32F55"/>
    <w:rsid w:val="00A36CA7"/>
    <w:rsid w:val="00A3751C"/>
    <w:rsid w:val="00A41004"/>
    <w:rsid w:val="00A42E2B"/>
    <w:rsid w:val="00A44007"/>
    <w:rsid w:val="00A44D1E"/>
    <w:rsid w:val="00A51D35"/>
    <w:rsid w:val="00A53D6A"/>
    <w:rsid w:val="00A54A4D"/>
    <w:rsid w:val="00A55F8F"/>
    <w:rsid w:val="00A615B1"/>
    <w:rsid w:val="00A64568"/>
    <w:rsid w:val="00A66D46"/>
    <w:rsid w:val="00A67E7E"/>
    <w:rsid w:val="00A7109D"/>
    <w:rsid w:val="00A759B1"/>
    <w:rsid w:val="00A75DED"/>
    <w:rsid w:val="00A771D0"/>
    <w:rsid w:val="00A90FDA"/>
    <w:rsid w:val="00A9456D"/>
    <w:rsid w:val="00A9652A"/>
    <w:rsid w:val="00A966FE"/>
    <w:rsid w:val="00AA4843"/>
    <w:rsid w:val="00AA6760"/>
    <w:rsid w:val="00AB1455"/>
    <w:rsid w:val="00AC0991"/>
    <w:rsid w:val="00AD1C53"/>
    <w:rsid w:val="00AD2323"/>
    <w:rsid w:val="00AD53AD"/>
    <w:rsid w:val="00AE3299"/>
    <w:rsid w:val="00AE6245"/>
    <w:rsid w:val="00AE7C4C"/>
    <w:rsid w:val="00AF134A"/>
    <w:rsid w:val="00AF14DA"/>
    <w:rsid w:val="00AF170A"/>
    <w:rsid w:val="00AF203E"/>
    <w:rsid w:val="00B0173B"/>
    <w:rsid w:val="00B038E4"/>
    <w:rsid w:val="00B07FE4"/>
    <w:rsid w:val="00B151DB"/>
    <w:rsid w:val="00B16C87"/>
    <w:rsid w:val="00B1789B"/>
    <w:rsid w:val="00B210EB"/>
    <w:rsid w:val="00B21F39"/>
    <w:rsid w:val="00B34592"/>
    <w:rsid w:val="00B37C52"/>
    <w:rsid w:val="00B44F07"/>
    <w:rsid w:val="00B456E7"/>
    <w:rsid w:val="00B46222"/>
    <w:rsid w:val="00B507AC"/>
    <w:rsid w:val="00B56D1F"/>
    <w:rsid w:val="00B56E64"/>
    <w:rsid w:val="00B66244"/>
    <w:rsid w:val="00B842D0"/>
    <w:rsid w:val="00B86B14"/>
    <w:rsid w:val="00B8777F"/>
    <w:rsid w:val="00B965BE"/>
    <w:rsid w:val="00B96DCD"/>
    <w:rsid w:val="00BA5BD0"/>
    <w:rsid w:val="00BA7B9D"/>
    <w:rsid w:val="00BB3ED9"/>
    <w:rsid w:val="00BB4381"/>
    <w:rsid w:val="00BB4FEA"/>
    <w:rsid w:val="00BB7164"/>
    <w:rsid w:val="00BC349E"/>
    <w:rsid w:val="00BC3E41"/>
    <w:rsid w:val="00BD3347"/>
    <w:rsid w:val="00BD57EF"/>
    <w:rsid w:val="00BF1E5D"/>
    <w:rsid w:val="00BF3DD5"/>
    <w:rsid w:val="00BF5F80"/>
    <w:rsid w:val="00BF6543"/>
    <w:rsid w:val="00BF7BE1"/>
    <w:rsid w:val="00C04717"/>
    <w:rsid w:val="00C07A7E"/>
    <w:rsid w:val="00C10399"/>
    <w:rsid w:val="00C12844"/>
    <w:rsid w:val="00C210FA"/>
    <w:rsid w:val="00C246B8"/>
    <w:rsid w:val="00C24AA6"/>
    <w:rsid w:val="00C2628E"/>
    <w:rsid w:val="00C277B3"/>
    <w:rsid w:val="00C33727"/>
    <w:rsid w:val="00C36AE0"/>
    <w:rsid w:val="00C40ED1"/>
    <w:rsid w:val="00C51695"/>
    <w:rsid w:val="00C5409E"/>
    <w:rsid w:val="00C548FE"/>
    <w:rsid w:val="00C54ACD"/>
    <w:rsid w:val="00C553F8"/>
    <w:rsid w:val="00C56A90"/>
    <w:rsid w:val="00C66434"/>
    <w:rsid w:val="00C66956"/>
    <w:rsid w:val="00C72D59"/>
    <w:rsid w:val="00C744B1"/>
    <w:rsid w:val="00C74928"/>
    <w:rsid w:val="00C75530"/>
    <w:rsid w:val="00C77F36"/>
    <w:rsid w:val="00C80F4E"/>
    <w:rsid w:val="00C863F3"/>
    <w:rsid w:val="00C91875"/>
    <w:rsid w:val="00C93D82"/>
    <w:rsid w:val="00C9749D"/>
    <w:rsid w:val="00CA7846"/>
    <w:rsid w:val="00CB018F"/>
    <w:rsid w:val="00CB07DD"/>
    <w:rsid w:val="00CB4C3A"/>
    <w:rsid w:val="00CB6998"/>
    <w:rsid w:val="00CC2E7D"/>
    <w:rsid w:val="00CC5D2E"/>
    <w:rsid w:val="00CD00CF"/>
    <w:rsid w:val="00CD02FC"/>
    <w:rsid w:val="00CD7459"/>
    <w:rsid w:val="00CD7CE2"/>
    <w:rsid w:val="00CE2A5D"/>
    <w:rsid w:val="00CE37FF"/>
    <w:rsid w:val="00CE3BDE"/>
    <w:rsid w:val="00CE751F"/>
    <w:rsid w:val="00CE780D"/>
    <w:rsid w:val="00CF74EA"/>
    <w:rsid w:val="00D07215"/>
    <w:rsid w:val="00D0730F"/>
    <w:rsid w:val="00D11DD4"/>
    <w:rsid w:val="00D15BB6"/>
    <w:rsid w:val="00D222B3"/>
    <w:rsid w:val="00D274BB"/>
    <w:rsid w:val="00D30F2F"/>
    <w:rsid w:val="00D528F3"/>
    <w:rsid w:val="00D5457E"/>
    <w:rsid w:val="00D550BA"/>
    <w:rsid w:val="00D55CBB"/>
    <w:rsid w:val="00D70678"/>
    <w:rsid w:val="00D730EB"/>
    <w:rsid w:val="00D7458E"/>
    <w:rsid w:val="00D769BF"/>
    <w:rsid w:val="00D772BB"/>
    <w:rsid w:val="00D81C6B"/>
    <w:rsid w:val="00D87041"/>
    <w:rsid w:val="00D87EC1"/>
    <w:rsid w:val="00D9201B"/>
    <w:rsid w:val="00DA3874"/>
    <w:rsid w:val="00DA4397"/>
    <w:rsid w:val="00DA4A9F"/>
    <w:rsid w:val="00DA511C"/>
    <w:rsid w:val="00DB083E"/>
    <w:rsid w:val="00DB3246"/>
    <w:rsid w:val="00DC2F00"/>
    <w:rsid w:val="00DC33C5"/>
    <w:rsid w:val="00DD18D1"/>
    <w:rsid w:val="00DD37AB"/>
    <w:rsid w:val="00DE355B"/>
    <w:rsid w:val="00DE6CA8"/>
    <w:rsid w:val="00DF42DB"/>
    <w:rsid w:val="00DF700A"/>
    <w:rsid w:val="00E067B9"/>
    <w:rsid w:val="00E10AD0"/>
    <w:rsid w:val="00E131D7"/>
    <w:rsid w:val="00E15289"/>
    <w:rsid w:val="00E206A1"/>
    <w:rsid w:val="00E22F11"/>
    <w:rsid w:val="00E230CC"/>
    <w:rsid w:val="00E27F3F"/>
    <w:rsid w:val="00E34723"/>
    <w:rsid w:val="00E34CAC"/>
    <w:rsid w:val="00E3692D"/>
    <w:rsid w:val="00E45294"/>
    <w:rsid w:val="00E50161"/>
    <w:rsid w:val="00E529C7"/>
    <w:rsid w:val="00E60E5D"/>
    <w:rsid w:val="00E629AA"/>
    <w:rsid w:val="00E63975"/>
    <w:rsid w:val="00E709E0"/>
    <w:rsid w:val="00E76082"/>
    <w:rsid w:val="00E82AA6"/>
    <w:rsid w:val="00E84397"/>
    <w:rsid w:val="00E86636"/>
    <w:rsid w:val="00E87F15"/>
    <w:rsid w:val="00E908AA"/>
    <w:rsid w:val="00E926E6"/>
    <w:rsid w:val="00E94141"/>
    <w:rsid w:val="00EA1C5F"/>
    <w:rsid w:val="00EA2E0C"/>
    <w:rsid w:val="00EA3389"/>
    <w:rsid w:val="00EA6868"/>
    <w:rsid w:val="00EA6ED6"/>
    <w:rsid w:val="00EB05D7"/>
    <w:rsid w:val="00EB14BF"/>
    <w:rsid w:val="00EB2913"/>
    <w:rsid w:val="00EB3C02"/>
    <w:rsid w:val="00EB4336"/>
    <w:rsid w:val="00EB762D"/>
    <w:rsid w:val="00EB79CA"/>
    <w:rsid w:val="00EC04F9"/>
    <w:rsid w:val="00EC0D9E"/>
    <w:rsid w:val="00ED4303"/>
    <w:rsid w:val="00EE23CE"/>
    <w:rsid w:val="00EE5052"/>
    <w:rsid w:val="00EE5852"/>
    <w:rsid w:val="00EE5AEC"/>
    <w:rsid w:val="00EF0166"/>
    <w:rsid w:val="00EF5B94"/>
    <w:rsid w:val="00F07339"/>
    <w:rsid w:val="00F112CF"/>
    <w:rsid w:val="00F306FB"/>
    <w:rsid w:val="00F36472"/>
    <w:rsid w:val="00F40358"/>
    <w:rsid w:val="00F4069C"/>
    <w:rsid w:val="00F43E82"/>
    <w:rsid w:val="00F56FEB"/>
    <w:rsid w:val="00F57A12"/>
    <w:rsid w:val="00F63A5F"/>
    <w:rsid w:val="00F64FE3"/>
    <w:rsid w:val="00F720FE"/>
    <w:rsid w:val="00F7352B"/>
    <w:rsid w:val="00F82D30"/>
    <w:rsid w:val="00F859FD"/>
    <w:rsid w:val="00F86B75"/>
    <w:rsid w:val="00F910F7"/>
    <w:rsid w:val="00F93BF5"/>
    <w:rsid w:val="00FA15A9"/>
    <w:rsid w:val="00FA23A5"/>
    <w:rsid w:val="00FA3795"/>
    <w:rsid w:val="00FA39A3"/>
    <w:rsid w:val="00FA7B80"/>
    <w:rsid w:val="00FB0F23"/>
    <w:rsid w:val="00FC0978"/>
    <w:rsid w:val="00FC176A"/>
    <w:rsid w:val="00FC6AFB"/>
    <w:rsid w:val="00FC7210"/>
    <w:rsid w:val="00FC72A9"/>
    <w:rsid w:val="00FD167C"/>
    <w:rsid w:val="00FD4340"/>
    <w:rsid w:val="00FD5D9F"/>
    <w:rsid w:val="00FE1308"/>
    <w:rsid w:val="00FE1B9E"/>
    <w:rsid w:val="00FE2893"/>
    <w:rsid w:val="00FE391D"/>
    <w:rsid w:val="00FE4DD9"/>
    <w:rsid w:val="00FE561D"/>
    <w:rsid w:val="00FE5B85"/>
    <w:rsid w:val="00FF194E"/>
    <w:rsid w:val="00FF1C44"/>
    <w:rsid w:val="00FF1CC0"/>
    <w:rsid w:val="00FF3085"/>
    <w:rsid w:val="00FF68B5"/>
    <w:rsid w:val="02D5A965"/>
    <w:rsid w:val="0349C1CE"/>
    <w:rsid w:val="088C66E7"/>
    <w:rsid w:val="128FFBA9"/>
    <w:rsid w:val="1B2CAF6A"/>
    <w:rsid w:val="1BD9ED93"/>
    <w:rsid w:val="1D40D3E7"/>
    <w:rsid w:val="202D2DC9"/>
    <w:rsid w:val="2187B33F"/>
    <w:rsid w:val="2498B795"/>
    <w:rsid w:val="2CED5681"/>
    <w:rsid w:val="2D46B7A0"/>
    <w:rsid w:val="333A7294"/>
    <w:rsid w:val="35C423F6"/>
    <w:rsid w:val="36AE989D"/>
    <w:rsid w:val="3BDA3CD1"/>
    <w:rsid w:val="3D9E870F"/>
    <w:rsid w:val="4357FEC7"/>
    <w:rsid w:val="52A78FF1"/>
    <w:rsid w:val="53C09EB4"/>
    <w:rsid w:val="54436052"/>
    <w:rsid w:val="57B663AC"/>
    <w:rsid w:val="58B6488A"/>
    <w:rsid w:val="5F2880AF"/>
    <w:rsid w:val="5F8B6FCE"/>
    <w:rsid w:val="61FC753D"/>
    <w:rsid w:val="6383D093"/>
    <w:rsid w:val="6BFCF383"/>
    <w:rsid w:val="6EBBB9FE"/>
    <w:rsid w:val="7427D425"/>
    <w:rsid w:val="77D9D5D0"/>
    <w:rsid w:val="7A231074"/>
    <w:rsid w:val="7FC62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064B68"/>
  <w15:chartTrackingRefBased/>
  <w15:docId w15:val="{13BCAA5D-DA04-4A72-B7C8-42BF50370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723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23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23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23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234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56A90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C1039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129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99C"/>
  </w:style>
  <w:style w:type="paragraph" w:styleId="Footer">
    <w:name w:val="footer"/>
    <w:basedOn w:val="Normal"/>
    <w:link w:val="FooterChar"/>
    <w:uiPriority w:val="99"/>
    <w:unhideWhenUsed/>
    <w:rsid w:val="003129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99C"/>
  </w:style>
  <w:style w:type="paragraph" w:styleId="BalloonText">
    <w:name w:val="Balloon Text"/>
    <w:basedOn w:val="Normal"/>
    <w:link w:val="BalloonTextChar"/>
    <w:uiPriority w:val="99"/>
    <w:semiHidden/>
    <w:unhideWhenUsed/>
    <w:rsid w:val="00FF30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085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5F0707"/>
  </w:style>
  <w:style w:type="character" w:styleId="UnresolvedMention">
    <w:name w:val="Unresolved Mention"/>
    <w:basedOn w:val="DefaultParagraphFont"/>
    <w:uiPriority w:val="99"/>
    <w:semiHidden/>
    <w:unhideWhenUsed/>
    <w:rsid w:val="001F774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1E4B"/>
    <w:pPr>
      <w:ind w:left="720"/>
      <w:contextualSpacing/>
    </w:pPr>
  </w:style>
  <w:style w:type="paragraph" w:customStyle="1" w:styleId="Default">
    <w:name w:val="Default"/>
    <w:rsid w:val="00E82A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480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45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imee@haigpartners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haigpartners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3fy3oiP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haigpartners.com/transaction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2A2B84B5A2834D8574553AC3B34554" ma:contentTypeVersion="13" ma:contentTypeDescription="Create a new document." ma:contentTypeScope="" ma:versionID="e807a623ef5214c5be6c0c6136adeb71">
  <xsd:schema xmlns:xsd="http://www.w3.org/2001/XMLSchema" xmlns:xs="http://www.w3.org/2001/XMLSchema" xmlns:p="http://schemas.microsoft.com/office/2006/metadata/properties" xmlns:ns3="8e895ef4-cac7-4249-9b4e-f7ae5aa0427f" xmlns:ns4="0e54da6e-5c99-4ba4-93ef-fb0d41a9d5ec" targetNamespace="http://schemas.microsoft.com/office/2006/metadata/properties" ma:root="true" ma:fieldsID="05c41e58c705e1cdb7fd2ee063352768" ns3:_="" ns4:_="">
    <xsd:import namespace="8e895ef4-cac7-4249-9b4e-f7ae5aa0427f"/>
    <xsd:import namespace="0e54da6e-5c99-4ba4-93ef-fb0d41a9d5e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95ef4-cac7-4249-9b4e-f7ae5aa0427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4da6e-5c99-4ba4-93ef-fb0d41a9d5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B701C7-E812-4FB1-8023-F60155A71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D38ECC-7134-4953-8E12-75C941F672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7EEE399-7B76-492B-B078-EB1AB91375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895ef4-cac7-4249-9b4e-f7ae5aa0427f"/>
    <ds:schemaRef ds:uri="0e54da6e-5c99-4ba4-93ef-fb0d41a9d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650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ee (LaBrake) Allen</dc:creator>
  <cp:keywords/>
  <dc:description/>
  <cp:lastModifiedBy>Aimee (LaBrake) Allen</cp:lastModifiedBy>
  <cp:revision>5</cp:revision>
  <dcterms:created xsi:type="dcterms:W3CDTF">2022-09-15T11:52:00Z</dcterms:created>
  <dcterms:modified xsi:type="dcterms:W3CDTF">2022-09-15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b837bd5-1fc8-410f-8536-33b824cfc6e1_Enabled">
    <vt:lpwstr>True</vt:lpwstr>
  </property>
  <property fmtid="{D5CDD505-2E9C-101B-9397-08002B2CF9AE}" pid="3" name="MSIP_Label_ab837bd5-1fc8-410f-8536-33b824cfc6e1_SiteId">
    <vt:lpwstr>ed38c4bc-a204-4511-8009-34c0612c882a</vt:lpwstr>
  </property>
  <property fmtid="{D5CDD505-2E9C-101B-9397-08002B2CF9AE}" pid="4" name="MSIP_Label_ab837bd5-1fc8-410f-8536-33b824cfc6e1_Owner">
    <vt:lpwstr>178394@carmax.com</vt:lpwstr>
  </property>
  <property fmtid="{D5CDD505-2E9C-101B-9397-08002B2CF9AE}" pid="5" name="MSIP_Label_ab837bd5-1fc8-410f-8536-33b824cfc6e1_SetDate">
    <vt:lpwstr>2021-01-20T21:06:26.9991118Z</vt:lpwstr>
  </property>
  <property fmtid="{D5CDD505-2E9C-101B-9397-08002B2CF9AE}" pid="6" name="MSIP_Label_ab837bd5-1fc8-410f-8536-33b824cfc6e1_Name">
    <vt:lpwstr>Internal Use Only</vt:lpwstr>
  </property>
  <property fmtid="{D5CDD505-2E9C-101B-9397-08002B2CF9AE}" pid="7" name="MSIP_Label_ab837bd5-1fc8-410f-8536-33b824cfc6e1_Application">
    <vt:lpwstr>Microsoft Azure Information Protection</vt:lpwstr>
  </property>
  <property fmtid="{D5CDD505-2E9C-101B-9397-08002B2CF9AE}" pid="8" name="MSIP_Label_ab837bd5-1fc8-410f-8536-33b824cfc6e1_Extended_MSFT_Method">
    <vt:lpwstr>Manual</vt:lpwstr>
  </property>
  <property fmtid="{D5CDD505-2E9C-101B-9397-08002B2CF9AE}" pid="9" name="Sensitivity">
    <vt:lpwstr>Internal Use Only</vt:lpwstr>
  </property>
  <property fmtid="{D5CDD505-2E9C-101B-9397-08002B2CF9AE}" pid="10" name="ContentTypeId">
    <vt:lpwstr>0x010100152A2B84B5A2834D8574553AC3B34554</vt:lpwstr>
  </property>
</Properties>
</file>